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A389C6" w14:textId="55EAEEF6" w:rsidR="00A51FCA" w:rsidRPr="00060EB4" w:rsidRDefault="00AF201F" w:rsidP="004357D3">
      <w:pPr>
        <w:pStyle w:val="Title"/>
        <w:spacing w:line="240" w:lineRule="auto"/>
        <w:contextualSpacing/>
        <w:rPr>
          <w:rFonts w:asciiTheme="minorHAnsi" w:hAnsiTheme="minorHAnsi" w:cstheme="minorHAnsi"/>
          <w:sz w:val="28"/>
          <w:szCs w:val="28"/>
        </w:rPr>
      </w:pPr>
      <w:r w:rsidRPr="00060EB4">
        <w:rPr>
          <w:rFonts w:asciiTheme="minorHAnsi" w:hAnsiTheme="minorHAnsi" w:cstheme="minorHAnsi"/>
          <w:sz w:val="28"/>
          <w:szCs w:val="28"/>
        </w:rPr>
        <w:t>Tribute giving Naming Agreement</w:t>
      </w:r>
    </w:p>
    <w:p w14:paraId="4BD78F03" w14:textId="6B64BB85" w:rsidR="00AF201F" w:rsidRPr="004357D3" w:rsidRDefault="00A51FCA" w:rsidP="004357D3">
      <w:pPr>
        <w:spacing w:before="0" w:after="0" w:line="240" w:lineRule="auto"/>
        <w:contextualSpacing/>
        <w:rPr>
          <w:rFonts w:cstheme="minorHAnsi"/>
        </w:rPr>
      </w:pPr>
      <w:r w:rsidRPr="004357D3">
        <w:rPr>
          <w:rFonts w:cstheme="minorHAnsi"/>
        </w:rPr>
        <w:t xml:space="preserve">Denver Zoo can help you commemorate the important moments in your life with unique dedication opportunities throughout </w:t>
      </w:r>
      <w:r w:rsidR="00852E8D" w:rsidRPr="004357D3">
        <w:rPr>
          <w:rFonts w:cstheme="minorHAnsi"/>
        </w:rPr>
        <w:t>our 86</w:t>
      </w:r>
      <w:r w:rsidR="003B3FEB" w:rsidRPr="004357D3">
        <w:rPr>
          <w:rFonts w:cstheme="minorHAnsi"/>
        </w:rPr>
        <w:t xml:space="preserve">-acre </w:t>
      </w:r>
      <w:r w:rsidRPr="004357D3">
        <w:rPr>
          <w:rFonts w:cstheme="minorHAnsi"/>
        </w:rPr>
        <w:t>campus</w:t>
      </w:r>
      <w:r w:rsidR="003B3FEB" w:rsidRPr="004357D3">
        <w:rPr>
          <w:rFonts w:cstheme="minorHAnsi"/>
        </w:rPr>
        <w:t xml:space="preserve"> – an oasis in our city</w:t>
      </w:r>
      <w:r w:rsidRPr="004357D3">
        <w:rPr>
          <w:rFonts w:cstheme="minorHAnsi"/>
        </w:rPr>
        <w:t xml:space="preserve">. </w:t>
      </w:r>
    </w:p>
    <w:p w14:paraId="707CF2BA" w14:textId="77777777" w:rsidR="004357D3" w:rsidRPr="004357D3" w:rsidRDefault="004357D3" w:rsidP="004357D3">
      <w:pPr>
        <w:spacing w:before="0" w:after="0" w:line="240" w:lineRule="auto"/>
        <w:contextualSpacing/>
        <w:rPr>
          <w:rFonts w:cstheme="minorHAnsi"/>
        </w:rPr>
      </w:pPr>
    </w:p>
    <w:p w14:paraId="57226BF3" w14:textId="7BB9D359" w:rsidR="00D54C26" w:rsidRDefault="00F85B49" w:rsidP="004357D3">
      <w:pPr>
        <w:spacing w:before="0" w:after="0" w:line="240" w:lineRule="auto"/>
        <w:contextualSpacing/>
        <w:rPr>
          <w:rFonts w:cstheme="minorHAnsi"/>
        </w:rPr>
      </w:pPr>
      <w:r w:rsidRPr="004357D3">
        <w:rPr>
          <w:rFonts w:cstheme="minorHAnsi"/>
        </w:rPr>
        <w:t xml:space="preserve">Denver Zoo offers a variety of </w:t>
      </w:r>
      <w:r w:rsidR="00AF201F" w:rsidRPr="004357D3">
        <w:rPr>
          <w:rFonts w:cstheme="minorHAnsi"/>
        </w:rPr>
        <w:t xml:space="preserve">tribute </w:t>
      </w:r>
      <w:r w:rsidRPr="004357D3">
        <w:rPr>
          <w:rFonts w:cstheme="minorHAnsi"/>
        </w:rPr>
        <w:t xml:space="preserve">options, </w:t>
      </w:r>
      <w:r w:rsidR="00A51FCA" w:rsidRPr="004357D3">
        <w:rPr>
          <w:rFonts w:cstheme="minorHAnsi"/>
        </w:rPr>
        <w:t xml:space="preserve">including the adoption of a </w:t>
      </w:r>
      <w:r w:rsidR="003B3FEB" w:rsidRPr="004357D3">
        <w:rPr>
          <w:rFonts w:cstheme="minorHAnsi"/>
        </w:rPr>
        <w:t xml:space="preserve">garden, </w:t>
      </w:r>
      <w:r w:rsidR="00AF201F" w:rsidRPr="004357D3">
        <w:rPr>
          <w:rFonts w:cstheme="minorHAnsi"/>
        </w:rPr>
        <w:t xml:space="preserve">bench, </w:t>
      </w:r>
      <w:r w:rsidR="003B3FEB" w:rsidRPr="004357D3">
        <w:rPr>
          <w:rFonts w:cstheme="minorHAnsi"/>
        </w:rPr>
        <w:t>sculpture</w:t>
      </w:r>
      <w:r w:rsidR="003C3426" w:rsidRPr="004357D3">
        <w:rPr>
          <w:rFonts w:cstheme="minorHAnsi"/>
        </w:rPr>
        <w:t>, tree, carousel animal</w:t>
      </w:r>
      <w:r w:rsidR="004357D3" w:rsidRPr="004357D3">
        <w:rPr>
          <w:rFonts w:cstheme="minorHAnsi"/>
        </w:rPr>
        <w:t>,</w:t>
      </w:r>
      <w:r w:rsidR="003C3426" w:rsidRPr="004357D3">
        <w:rPr>
          <w:rFonts w:cstheme="minorHAnsi"/>
        </w:rPr>
        <w:t xml:space="preserve"> or train bench</w:t>
      </w:r>
      <w:r w:rsidR="00A51FCA" w:rsidRPr="004357D3">
        <w:rPr>
          <w:rFonts w:cstheme="minorHAnsi"/>
        </w:rPr>
        <w:t xml:space="preserve">. </w:t>
      </w:r>
      <w:r w:rsidR="004357D3" w:rsidRPr="004357D3">
        <w:rPr>
          <w:rFonts w:cstheme="minorHAnsi"/>
        </w:rPr>
        <w:t xml:space="preserve">We will work with you select your </w:t>
      </w:r>
      <w:r w:rsidR="00AF201F" w:rsidRPr="004357D3">
        <w:rPr>
          <w:rFonts w:cstheme="minorHAnsi"/>
        </w:rPr>
        <w:t>tribute location area</w:t>
      </w:r>
      <w:r w:rsidR="004357D3" w:rsidRPr="004357D3">
        <w:rPr>
          <w:rFonts w:cstheme="minorHAnsi"/>
        </w:rPr>
        <w:t>.</w:t>
      </w:r>
    </w:p>
    <w:p w14:paraId="75617891" w14:textId="77777777" w:rsidR="00D54C26" w:rsidRDefault="00D54C26" w:rsidP="004357D3">
      <w:pPr>
        <w:spacing w:before="0" w:after="0" w:line="240" w:lineRule="auto"/>
        <w:contextualSpacing/>
        <w:rPr>
          <w:rFonts w:cstheme="minorHAnsi"/>
        </w:rPr>
      </w:pPr>
    </w:p>
    <w:p w14:paraId="4F566E3A" w14:textId="0E76EB01" w:rsidR="00D54C26" w:rsidRPr="00D54C26" w:rsidRDefault="00D54C26" w:rsidP="004357D3">
      <w:pPr>
        <w:spacing w:before="0" w:after="0" w:line="240" w:lineRule="auto"/>
        <w:contextualSpacing/>
        <w:rPr>
          <w:rFonts w:cstheme="minorHAnsi"/>
          <w:b/>
          <w:sz w:val="24"/>
          <w:szCs w:val="24"/>
        </w:rPr>
      </w:pPr>
      <w:r w:rsidRPr="00D54C26">
        <w:rPr>
          <w:rFonts w:cstheme="minorHAnsi"/>
          <w:b/>
          <w:sz w:val="24"/>
          <w:szCs w:val="24"/>
        </w:rPr>
        <w:t>Item</w:t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 w:rsidR="00060EB4">
        <w:rPr>
          <w:rFonts w:cstheme="minorHAnsi"/>
          <w:b/>
          <w:sz w:val="24"/>
          <w:szCs w:val="24"/>
        </w:rPr>
        <w:t xml:space="preserve"> </w:t>
      </w:r>
      <w:r>
        <w:rPr>
          <w:rFonts w:cstheme="minorHAnsi"/>
          <w:b/>
          <w:sz w:val="24"/>
          <w:szCs w:val="24"/>
        </w:rPr>
        <w:t>Duration of Tribute</w:t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 w:rsidR="00060EB4">
        <w:rPr>
          <w:rFonts w:cstheme="minorHAnsi"/>
          <w:b/>
          <w:sz w:val="24"/>
          <w:szCs w:val="24"/>
        </w:rPr>
        <w:t xml:space="preserve"> </w:t>
      </w:r>
      <w:r>
        <w:rPr>
          <w:rFonts w:cstheme="minorHAnsi"/>
          <w:b/>
          <w:sz w:val="24"/>
          <w:szCs w:val="24"/>
        </w:rPr>
        <w:t>Amount</w:t>
      </w:r>
      <w:r>
        <w:rPr>
          <w:rFonts w:cstheme="minorHAnsi"/>
          <w:b/>
          <w:sz w:val="24"/>
          <w:szCs w:val="24"/>
        </w:rPr>
        <w:tab/>
      </w:r>
    </w:p>
    <w:tbl>
      <w:tblPr>
        <w:tblStyle w:val="TableGrid"/>
        <w:tblW w:w="10868" w:type="dxa"/>
        <w:tblLook w:val="04A0" w:firstRow="1" w:lastRow="0" w:firstColumn="1" w:lastColumn="0" w:noHBand="0" w:noVBand="1"/>
      </w:tblPr>
      <w:tblGrid>
        <w:gridCol w:w="3622"/>
        <w:gridCol w:w="3623"/>
        <w:gridCol w:w="3623"/>
      </w:tblGrid>
      <w:tr w:rsidR="00D54C26" w14:paraId="5AD620CB" w14:textId="77777777" w:rsidTr="00D03555">
        <w:trPr>
          <w:trHeight w:val="259"/>
        </w:trPr>
        <w:tc>
          <w:tcPr>
            <w:tcW w:w="3622" w:type="dxa"/>
          </w:tcPr>
          <w:p w14:paraId="031894CA" w14:textId="7E70C40E" w:rsidR="00D54C26" w:rsidRDefault="00D54C26" w:rsidP="004357D3">
            <w:pPr>
              <w:spacing w:before="0" w:line="24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Sculpture</w:t>
            </w:r>
          </w:p>
        </w:tc>
        <w:tc>
          <w:tcPr>
            <w:tcW w:w="3623" w:type="dxa"/>
          </w:tcPr>
          <w:p w14:paraId="6110B1C4" w14:textId="2318E616" w:rsidR="00D54C26" w:rsidRDefault="00D54C26" w:rsidP="004357D3">
            <w:pPr>
              <w:spacing w:before="0" w:line="24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10 years</w:t>
            </w:r>
          </w:p>
        </w:tc>
        <w:tc>
          <w:tcPr>
            <w:tcW w:w="3623" w:type="dxa"/>
          </w:tcPr>
          <w:p w14:paraId="5880A8BC" w14:textId="13189E49" w:rsidR="00D54C26" w:rsidRDefault="00D03555" w:rsidP="004357D3">
            <w:pPr>
              <w:spacing w:before="0" w:line="24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$5,000 &amp; up (depending on size)</w:t>
            </w:r>
          </w:p>
        </w:tc>
      </w:tr>
      <w:tr w:rsidR="00D54C26" w14:paraId="79176926" w14:textId="77777777" w:rsidTr="00D03555">
        <w:trPr>
          <w:trHeight w:val="245"/>
        </w:trPr>
        <w:tc>
          <w:tcPr>
            <w:tcW w:w="3622" w:type="dxa"/>
          </w:tcPr>
          <w:p w14:paraId="63B4E62F" w14:textId="694969F2" w:rsidR="00D54C26" w:rsidRDefault="00D03555" w:rsidP="004357D3">
            <w:pPr>
              <w:spacing w:before="0" w:line="24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Bench</w:t>
            </w:r>
          </w:p>
        </w:tc>
        <w:tc>
          <w:tcPr>
            <w:tcW w:w="3623" w:type="dxa"/>
          </w:tcPr>
          <w:p w14:paraId="2DEF7C21" w14:textId="6451B254" w:rsidR="00D54C26" w:rsidRDefault="00D54C26" w:rsidP="004357D3">
            <w:pPr>
              <w:spacing w:before="0" w:line="24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10 years</w:t>
            </w:r>
          </w:p>
        </w:tc>
        <w:tc>
          <w:tcPr>
            <w:tcW w:w="3623" w:type="dxa"/>
          </w:tcPr>
          <w:p w14:paraId="5779DCC5" w14:textId="15E484B2" w:rsidR="00D54C26" w:rsidRDefault="00D03555" w:rsidP="004357D3">
            <w:pPr>
              <w:spacing w:before="0" w:line="24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$10,000</w:t>
            </w:r>
          </w:p>
        </w:tc>
      </w:tr>
      <w:tr w:rsidR="00D54C26" w14:paraId="72641DFC" w14:textId="77777777" w:rsidTr="00D03555">
        <w:trPr>
          <w:trHeight w:val="259"/>
        </w:trPr>
        <w:tc>
          <w:tcPr>
            <w:tcW w:w="3622" w:type="dxa"/>
          </w:tcPr>
          <w:p w14:paraId="1229D31D" w14:textId="66B1B650" w:rsidR="00D54C26" w:rsidRDefault="00D03555" w:rsidP="004357D3">
            <w:pPr>
              <w:spacing w:before="0" w:line="24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Garden</w:t>
            </w:r>
          </w:p>
        </w:tc>
        <w:tc>
          <w:tcPr>
            <w:tcW w:w="3623" w:type="dxa"/>
          </w:tcPr>
          <w:p w14:paraId="6994C032" w14:textId="4D2A48CB" w:rsidR="00D54C26" w:rsidRDefault="00D54C26" w:rsidP="004357D3">
            <w:pPr>
              <w:spacing w:before="0" w:line="24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 xml:space="preserve">10 years </w:t>
            </w:r>
          </w:p>
        </w:tc>
        <w:tc>
          <w:tcPr>
            <w:tcW w:w="3623" w:type="dxa"/>
          </w:tcPr>
          <w:p w14:paraId="0A9E3501" w14:textId="263CF8A8" w:rsidR="00D54C26" w:rsidRDefault="00D03555" w:rsidP="004357D3">
            <w:pPr>
              <w:spacing w:before="0" w:line="24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$10,000</w:t>
            </w:r>
          </w:p>
        </w:tc>
      </w:tr>
      <w:tr w:rsidR="00D54C26" w14:paraId="4F9E0EB9" w14:textId="77777777" w:rsidTr="00D03555">
        <w:trPr>
          <w:trHeight w:val="245"/>
        </w:trPr>
        <w:tc>
          <w:tcPr>
            <w:tcW w:w="3622" w:type="dxa"/>
          </w:tcPr>
          <w:p w14:paraId="05DF3659" w14:textId="7F6EDEF2" w:rsidR="00D54C26" w:rsidRDefault="00D03555" w:rsidP="004357D3">
            <w:pPr>
              <w:spacing w:before="0" w:line="24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Tree</w:t>
            </w:r>
          </w:p>
        </w:tc>
        <w:tc>
          <w:tcPr>
            <w:tcW w:w="3623" w:type="dxa"/>
          </w:tcPr>
          <w:p w14:paraId="5F34BA17" w14:textId="65014C5B" w:rsidR="00D54C26" w:rsidRDefault="00D54C26" w:rsidP="004357D3">
            <w:pPr>
              <w:spacing w:before="0" w:line="24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10 years</w:t>
            </w:r>
          </w:p>
        </w:tc>
        <w:tc>
          <w:tcPr>
            <w:tcW w:w="3623" w:type="dxa"/>
          </w:tcPr>
          <w:p w14:paraId="04D3E252" w14:textId="31747A04" w:rsidR="00D54C26" w:rsidRDefault="00D03555" w:rsidP="004357D3">
            <w:pPr>
              <w:spacing w:before="0" w:line="24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$10,000</w:t>
            </w:r>
          </w:p>
        </w:tc>
      </w:tr>
      <w:tr w:rsidR="00D54C26" w14:paraId="32A4A105" w14:textId="77777777" w:rsidTr="00D03555">
        <w:trPr>
          <w:trHeight w:val="259"/>
        </w:trPr>
        <w:tc>
          <w:tcPr>
            <w:tcW w:w="3622" w:type="dxa"/>
          </w:tcPr>
          <w:p w14:paraId="7DA7AC1D" w14:textId="7479A286" w:rsidR="00D54C26" w:rsidRDefault="00D03555" w:rsidP="004357D3">
            <w:pPr>
              <w:spacing w:before="0" w:line="24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Train</w:t>
            </w:r>
            <w:r w:rsidR="00211EA4">
              <w:rPr>
                <w:rFonts w:cstheme="minorHAnsi"/>
              </w:rPr>
              <w:t xml:space="preserve"> Bench</w:t>
            </w:r>
          </w:p>
        </w:tc>
        <w:tc>
          <w:tcPr>
            <w:tcW w:w="3623" w:type="dxa"/>
          </w:tcPr>
          <w:p w14:paraId="2482DDBB" w14:textId="1DAF3676" w:rsidR="00D54C26" w:rsidRDefault="00D54C26" w:rsidP="004357D3">
            <w:pPr>
              <w:spacing w:before="0" w:line="24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10 years</w:t>
            </w:r>
          </w:p>
        </w:tc>
        <w:tc>
          <w:tcPr>
            <w:tcW w:w="3623" w:type="dxa"/>
          </w:tcPr>
          <w:p w14:paraId="4B8118E3" w14:textId="18D92EFB" w:rsidR="00D54C26" w:rsidRDefault="00D03555" w:rsidP="004357D3">
            <w:pPr>
              <w:spacing w:before="0" w:line="24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$10,000</w:t>
            </w:r>
          </w:p>
        </w:tc>
      </w:tr>
      <w:tr w:rsidR="00D54C26" w14:paraId="25C4B425" w14:textId="77777777" w:rsidTr="00D03555">
        <w:trPr>
          <w:trHeight w:val="260"/>
        </w:trPr>
        <w:tc>
          <w:tcPr>
            <w:tcW w:w="3622" w:type="dxa"/>
          </w:tcPr>
          <w:p w14:paraId="70C20D83" w14:textId="5B77CBAE" w:rsidR="00D54C26" w:rsidRDefault="00D03555" w:rsidP="004357D3">
            <w:pPr>
              <w:spacing w:before="0" w:line="24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Carousel</w:t>
            </w:r>
            <w:r w:rsidR="00211EA4">
              <w:rPr>
                <w:rFonts w:cstheme="minorHAnsi"/>
              </w:rPr>
              <w:t xml:space="preserve"> Animal</w:t>
            </w:r>
          </w:p>
        </w:tc>
        <w:tc>
          <w:tcPr>
            <w:tcW w:w="3623" w:type="dxa"/>
          </w:tcPr>
          <w:p w14:paraId="5F8D4C7B" w14:textId="2F04E68D" w:rsidR="00D54C26" w:rsidRDefault="00D54C26" w:rsidP="004357D3">
            <w:pPr>
              <w:spacing w:before="0" w:line="24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10 years</w:t>
            </w:r>
          </w:p>
        </w:tc>
        <w:tc>
          <w:tcPr>
            <w:tcW w:w="3623" w:type="dxa"/>
          </w:tcPr>
          <w:p w14:paraId="4ABBE81E" w14:textId="5471C557" w:rsidR="00D54C26" w:rsidRDefault="00D03555" w:rsidP="004357D3">
            <w:pPr>
              <w:spacing w:before="0" w:line="240" w:lineRule="auto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$15,000 &amp; up (depending on location)</w:t>
            </w:r>
          </w:p>
        </w:tc>
      </w:tr>
    </w:tbl>
    <w:p w14:paraId="5171723A" w14:textId="08380C4A" w:rsidR="00D54C26" w:rsidRDefault="00D54C26" w:rsidP="004357D3">
      <w:pPr>
        <w:spacing w:before="0" w:after="0" w:line="240" w:lineRule="auto"/>
        <w:contextualSpacing/>
        <w:rPr>
          <w:rFonts w:cstheme="minorHAnsi"/>
        </w:rPr>
      </w:pPr>
    </w:p>
    <w:p w14:paraId="3C74BDAF" w14:textId="77777777" w:rsidR="004357D3" w:rsidRPr="00060EB4" w:rsidRDefault="004357D3" w:rsidP="004357D3">
      <w:pPr>
        <w:spacing w:before="0" w:after="0" w:line="240" w:lineRule="auto"/>
        <w:contextualSpacing/>
        <w:rPr>
          <w:rFonts w:cstheme="minorHAnsi"/>
          <w:sz w:val="4"/>
          <w:szCs w:val="4"/>
        </w:rPr>
      </w:pPr>
    </w:p>
    <w:p w14:paraId="7C6E2CB5" w14:textId="6C881AB0" w:rsidR="00A51FCA" w:rsidRPr="004357D3" w:rsidRDefault="00A51FCA" w:rsidP="004357D3">
      <w:pPr>
        <w:spacing w:before="0" w:after="0" w:line="240" w:lineRule="auto"/>
        <w:contextualSpacing/>
        <w:rPr>
          <w:rFonts w:cstheme="minorHAnsi"/>
        </w:rPr>
      </w:pPr>
      <w:r w:rsidRPr="004357D3">
        <w:rPr>
          <w:rFonts w:cstheme="minorHAnsi"/>
        </w:rPr>
        <w:t xml:space="preserve">Please complete and submit </w:t>
      </w:r>
      <w:r w:rsidR="00FB344C" w:rsidRPr="004357D3">
        <w:rPr>
          <w:rFonts w:cstheme="minorHAnsi"/>
        </w:rPr>
        <w:t>this form</w:t>
      </w:r>
      <w:r w:rsidR="00D8386B" w:rsidRPr="004357D3">
        <w:rPr>
          <w:rFonts w:cstheme="minorHAnsi"/>
        </w:rPr>
        <w:t xml:space="preserve"> once you have made your selection</w:t>
      </w:r>
      <w:r w:rsidRPr="004357D3">
        <w:rPr>
          <w:rFonts w:cstheme="minorHAnsi"/>
        </w:rPr>
        <w:t xml:space="preserve">. Once </w:t>
      </w:r>
      <w:r w:rsidR="00D8386B" w:rsidRPr="004357D3">
        <w:rPr>
          <w:rFonts w:cstheme="minorHAnsi"/>
        </w:rPr>
        <w:t xml:space="preserve">this form is </w:t>
      </w:r>
      <w:r w:rsidRPr="004357D3">
        <w:rPr>
          <w:rFonts w:cstheme="minorHAnsi"/>
        </w:rPr>
        <w:t xml:space="preserve">received, along with the gift </w:t>
      </w:r>
      <w:r w:rsidR="00FB344C" w:rsidRPr="004357D3">
        <w:rPr>
          <w:rFonts w:cstheme="minorHAnsi"/>
        </w:rPr>
        <w:t xml:space="preserve">amount </w:t>
      </w:r>
      <w:r w:rsidRPr="004357D3">
        <w:rPr>
          <w:rFonts w:cstheme="minorHAnsi"/>
        </w:rPr>
        <w:t xml:space="preserve">paid in full, the plaque will be ordered. </w:t>
      </w:r>
      <w:r w:rsidR="00852E8D" w:rsidRPr="004357D3">
        <w:rPr>
          <w:rFonts w:cstheme="minorHAnsi"/>
        </w:rPr>
        <w:t>Please allow</w:t>
      </w:r>
      <w:r w:rsidR="007465F8" w:rsidRPr="004357D3">
        <w:rPr>
          <w:rFonts w:cstheme="minorHAnsi"/>
        </w:rPr>
        <w:t xml:space="preserve"> 8-10 weeks</w:t>
      </w:r>
      <w:r w:rsidR="00852E8D" w:rsidRPr="004357D3">
        <w:rPr>
          <w:rFonts w:cstheme="minorHAnsi"/>
        </w:rPr>
        <w:t xml:space="preserve"> from the time the tribute gift is made to the installation of your plaque</w:t>
      </w:r>
      <w:r w:rsidR="007465F8" w:rsidRPr="004357D3">
        <w:rPr>
          <w:rFonts w:cstheme="minorHAnsi"/>
        </w:rPr>
        <w:t>.</w:t>
      </w:r>
      <w:r w:rsidR="00852E8D" w:rsidRPr="004357D3">
        <w:rPr>
          <w:rFonts w:cstheme="minorHAnsi"/>
        </w:rPr>
        <w:t xml:space="preserve"> Denver Zoo’s </w:t>
      </w:r>
      <w:r w:rsidR="00D8386B" w:rsidRPr="004357D3">
        <w:rPr>
          <w:rFonts w:cstheme="minorHAnsi"/>
        </w:rPr>
        <w:t>tribute opportunities</w:t>
      </w:r>
      <w:r w:rsidR="00852E8D" w:rsidRPr="004357D3">
        <w:rPr>
          <w:rFonts w:cstheme="minorHAnsi"/>
        </w:rPr>
        <w:t xml:space="preserve"> are limited; to reserve your space today, please contact Josie Stewart at jstewart@denverzoo.org or call </w:t>
      </w:r>
      <w:r w:rsidR="00633FDC" w:rsidRPr="004357D3">
        <w:rPr>
          <w:rFonts w:cstheme="minorHAnsi"/>
        </w:rPr>
        <w:t>720-337-1463</w:t>
      </w:r>
      <w:r w:rsidR="00852E8D" w:rsidRPr="004357D3">
        <w:rPr>
          <w:rFonts w:cstheme="minorHAnsi"/>
        </w:rPr>
        <w:t>.</w:t>
      </w:r>
    </w:p>
    <w:p w14:paraId="17E0F914" w14:textId="77777777" w:rsidR="004357D3" w:rsidRPr="004357D3" w:rsidRDefault="004357D3" w:rsidP="004357D3">
      <w:pPr>
        <w:spacing w:before="0" w:after="0" w:line="240" w:lineRule="auto"/>
        <w:contextualSpacing/>
        <w:rPr>
          <w:rFonts w:cstheme="minorHAnsi"/>
        </w:rPr>
      </w:pPr>
    </w:p>
    <w:p w14:paraId="73BF75AE" w14:textId="6B5ADD19" w:rsidR="00AF201F" w:rsidRPr="004357D3" w:rsidRDefault="00AF201F" w:rsidP="004357D3">
      <w:pPr>
        <w:spacing w:before="0" w:after="0" w:line="240" w:lineRule="auto"/>
        <w:contextualSpacing/>
        <w:rPr>
          <w:rFonts w:cstheme="minorHAnsi"/>
          <w:i/>
        </w:rPr>
      </w:pPr>
      <w:r w:rsidRPr="004357D3">
        <w:rPr>
          <w:rFonts w:cstheme="minorHAnsi"/>
        </w:rPr>
        <w:t xml:space="preserve">When you make a tribute gift, you directly support Denver Zoo’s mission - </w:t>
      </w:r>
      <w:r w:rsidRPr="004357D3">
        <w:rPr>
          <w:rFonts w:cstheme="minorHAnsi"/>
          <w:b/>
          <w:i/>
        </w:rPr>
        <w:t>inspiring communities to save wildlife for future generations.</w:t>
      </w:r>
    </w:p>
    <w:p w14:paraId="4220476C" w14:textId="77777777" w:rsidR="00702F30" w:rsidRPr="004357D3" w:rsidRDefault="00702F30" w:rsidP="004357D3">
      <w:pPr>
        <w:spacing w:before="0" w:after="0" w:line="240" w:lineRule="auto"/>
        <w:contextualSpacing/>
        <w:rPr>
          <w:rFonts w:cstheme="minorHAnsi"/>
        </w:rPr>
      </w:pPr>
    </w:p>
    <w:p w14:paraId="52ECFEAB" w14:textId="5D56591F" w:rsidR="00702F30" w:rsidRPr="004357D3" w:rsidRDefault="00702F30" w:rsidP="004357D3">
      <w:pPr>
        <w:spacing w:before="0" w:after="0" w:line="240" w:lineRule="auto"/>
        <w:contextualSpacing/>
        <w:rPr>
          <w:rFonts w:cstheme="minorHAnsi"/>
        </w:rPr>
      </w:pPr>
      <w:r w:rsidRPr="004357D3">
        <w:rPr>
          <w:rFonts w:cstheme="minorHAnsi"/>
        </w:rPr>
        <w:t>Donor Name: _______________________________________________________________________</w:t>
      </w:r>
      <w:r w:rsidR="00060EB4">
        <w:rPr>
          <w:rFonts w:cstheme="minorHAnsi"/>
        </w:rPr>
        <w:t>_________</w:t>
      </w:r>
      <w:r w:rsidRPr="004357D3">
        <w:rPr>
          <w:rFonts w:cstheme="minorHAnsi"/>
        </w:rPr>
        <w:t>_____</w:t>
      </w:r>
    </w:p>
    <w:p w14:paraId="189ED34D" w14:textId="77777777" w:rsidR="004357D3" w:rsidRPr="004357D3" w:rsidRDefault="004357D3" w:rsidP="004357D3">
      <w:pPr>
        <w:spacing w:before="0" w:after="0" w:line="240" w:lineRule="auto"/>
        <w:contextualSpacing/>
        <w:rPr>
          <w:rFonts w:cstheme="minorHAnsi"/>
        </w:rPr>
      </w:pPr>
    </w:p>
    <w:p w14:paraId="68F2D370" w14:textId="012E03D9" w:rsidR="00702F30" w:rsidRPr="004357D3" w:rsidRDefault="00702F30" w:rsidP="004357D3">
      <w:pPr>
        <w:spacing w:before="0" w:after="0" w:line="240" w:lineRule="auto"/>
        <w:contextualSpacing/>
        <w:rPr>
          <w:rFonts w:cstheme="minorHAnsi"/>
        </w:rPr>
      </w:pPr>
      <w:r w:rsidRPr="004357D3">
        <w:rPr>
          <w:rFonts w:cstheme="minorHAnsi"/>
        </w:rPr>
        <w:t>Address: _________________________</w:t>
      </w:r>
      <w:r w:rsidR="00060EB4">
        <w:rPr>
          <w:rFonts w:cstheme="minorHAnsi"/>
        </w:rPr>
        <w:t>__</w:t>
      </w:r>
      <w:r w:rsidRPr="004357D3">
        <w:rPr>
          <w:rFonts w:cstheme="minorHAnsi"/>
        </w:rPr>
        <w:t>__________City:  ________________ State: _</w:t>
      </w:r>
      <w:r w:rsidR="00060EB4">
        <w:rPr>
          <w:rFonts w:cstheme="minorHAnsi"/>
        </w:rPr>
        <w:t>___</w:t>
      </w:r>
      <w:r w:rsidRPr="004357D3">
        <w:rPr>
          <w:rFonts w:cstheme="minorHAnsi"/>
        </w:rPr>
        <w:t>____ ZIP: ____</w:t>
      </w:r>
      <w:r w:rsidR="00060EB4">
        <w:rPr>
          <w:rFonts w:cstheme="minorHAnsi"/>
        </w:rPr>
        <w:t>___</w:t>
      </w:r>
      <w:r w:rsidRPr="004357D3">
        <w:rPr>
          <w:rFonts w:cstheme="minorHAnsi"/>
        </w:rPr>
        <w:t>__</w:t>
      </w:r>
      <w:r w:rsidR="00060EB4">
        <w:rPr>
          <w:rFonts w:cstheme="minorHAnsi"/>
        </w:rPr>
        <w:t>_</w:t>
      </w:r>
      <w:r w:rsidRPr="004357D3">
        <w:rPr>
          <w:rFonts w:cstheme="minorHAnsi"/>
        </w:rPr>
        <w:t>____</w:t>
      </w:r>
    </w:p>
    <w:p w14:paraId="11074F59" w14:textId="77777777" w:rsidR="004357D3" w:rsidRPr="004357D3" w:rsidRDefault="004357D3" w:rsidP="004357D3">
      <w:pPr>
        <w:spacing w:before="0" w:after="0" w:line="240" w:lineRule="auto"/>
        <w:contextualSpacing/>
        <w:rPr>
          <w:rFonts w:cstheme="minorHAnsi"/>
        </w:rPr>
      </w:pPr>
    </w:p>
    <w:p w14:paraId="46A6706A" w14:textId="0E3E14AA" w:rsidR="00702F30" w:rsidRPr="004357D3" w:rsidRDefault="00702F30" w:rsidP="004357D3">
      <w:pPr>
        <w:spacing w:before="0" w:after="0" w:line="240" w:lineRule="auto"/>
        <w:contextualSpacing/>
        <w:rPr>
          <w:rFonts w:cstheme="minorHAnsi"/>
        </w:rPr>
      </w:pPr>
      <w:r w:rsidRPr="004357D3">
        <w:rPr>
          <w:rFonts w:cstheme="minorHAnsi"/>
        </w:rPr>
        <w:t>Preferred Phone: __________________</w:t>
      </w:r>
      <w:r w:rsidR="00060EB4">
        <w:rPr>
          <w:rFonts w:cstheme="minorHAnsi"/>
        </w:rPr>
        <w:t>____</w:t>
      </w:r>
      <w:r w:rsidRPr="004357D3">
        <w:rPr>
          <w:rFonts w:cstheme="minorHAnsi"/>
        </w:rPr>
        <w:t>__________Preferred Email: _____________</w:t>
      </w:r>
      <w:r w:rsidR="00060EB4">
        <w:rPr>
          <w:rFonts w:cstheme="minorHAnsi"/>
        </w:rPr>
        <w:t>_</w:t>
      </w:r>
      <w:r w:rsidRPr="004357D3">
        <w:rPr>
          <w:rFonts w:cstheme="minorHAnsi"/>
        </w:rPr>
        <w:t>____</w:t>
      </w:r>
      <w:r w:rsidR="00060EB4">
        <w:rPr>
          <w:rFonts w:cstheme="minorHAnsi"/>
        </w:rPr>
        <w:t>___</w:t>
      </w:r>
      <w:r w:rsidRPr="004357D3">
        <w:rPr>
          <w:rFonts w:cstheme="minorHAnsi"/>
        </w:rPr>
        <w:t>_______________</w:t>
      </w:r>
    </w:p>
    <w:p w14:paraId="05BC663D" w14:textId="77777777" w:rsidR="004357D3" w:rsidRPr="004357D3" w:rsidRDefault="004357D3" w:rsidP="004357D3">
      <w:pPr>
        <w:spacing w:before="0" w:after="0" w:line="240" w:lineRule="auto"/>
        <w:contextualSpacing/>
        <w:rPr>
          <w:rFonts w:cstheme="minorHAnsi"/>
        </w:rPr>
      </w:pPr>
    </w:p>
    <w:p w14:paraId="7A336E97" w14:textId="614043EE" w:rsidR="00702F30" w:rsidRPr="004357D3" w:rsidRDefault="00702F30" w:rsidP="004357D3">
      <w:pPr>
        <w:spacing w:before="0" w:after="0" w:line="240" w:lineRule="auto"/>
        <w:contextualSpacing/>
        <w:rPr>
          <w:rFonts w:cstheme="minorHAnsi"/>
        </w:rPr>
      </w:pPr>
      <w:r w:rsidRPr="004357D3">
        <w:rPr>
          <w:rFonts w:cstheme="minorHAnsi"/>
        </w:rPr>
        <w:t>Preferred Location of Bench: _____________________</w:t>
      </w:r>
      <w:r w:rsidR="00060EB4">
        <w:rPr>
          <w:rFonts w:cstheme="minorHAnsi"/>
        </w:rPr>
        <w:t>________</w:t>
      </w:r>
      <w:r w:rsidRPr="004357D3">
        <w:rPr>
          <w:rFonts w:cstheme="minorHAnsi"/>
        </w:rPr>
        <w:t>___________________________________________</w:t>
      </w:r>
    </w:p>
    <w:p w14:paraId="60F67E5F" w14:textId="77777777" w:rsidR="004357D3" w:rsidRPr="004357D3" w:rsidRDefault="004357D3" w:rsidP="004357D3">
      <w:pPr>
        <w:spacing w:before="0" w:after="0" w:line="240" w:lineRule="auto"/>
        <w:contextualSpacing/>
        <w:rPr>
          <w:rFonts w:cstheme="minorHAnsi"/>
        </w:rPr>
      </w:pPr>
    </w:p>
    <w:p w14:paraId="46FADCC0" w14:textId="1432F001" w:rsidR="004357D3" w:rsidRPr="004357D3" w:rsidRDefault="004357D3" w:rsidP="004357D3">
      <w:pPr>
        <w:spacing w:before="0" w:after="0" w:line="240" w:lineRule="auto"/>
        <w:contextualSpacing/>
        <w:rPr>
          <w:rFonts w:cstheme="minorHAnsi"/>
        </w:rPr>
      </w:pPr>
      <w:r w:rsidRPr="004357D3">
        <w:rPr>
          <w:rFonts w:cstheme="minorHAnsi"/>
        </w:rPr>
        <w:t>Tribute Gift</w:t>
      </w:r>
      <w:r w:rsidR="00702F30" w:rsidRPr="004357D3">
        <w:rPr>
          <w:rFonts w:cstheme="minorHAnsi"/>
        </w:rPr>
        <w:t xml:space="preserve"> Amount:</w:t>
      </w:r>
      <w:r w:rsidR="00D54C26">
        <w:rPr>
          <w:rFonts w:cstheme="minorHAnsi"/>
        </w:rPr>
        <w:t xml:space="preserve"> </w:t>
      </w:r>
      <w:r w:rsidR="00702F30" w:rsidRPr="004357D3">
        <w:rPr>
          <w:rFonts w:cstheme="minorHAnsi"/>
        </w:rPr>
        <w:t>_______________________</w:t>
      </w:r>
      <w:r w:rsidR="00060EB4">
        <w:rPr>
          <w:rFonts w:cstheme="minorHAnsi"/>
        </w:rPr>
        <w:t>________</w:t>
      </w:r>
      <w:r w:rsidR="00702F30" w:rsidRPr="004357D3">
        <w:rPr>
          <w:rFonts w:cstheme="minorHAnsi"/>
        </w:rPr>
        <w:t>________________________________________________</w:t>
      </w:r>
      <w:r w:rsidR="00702F30" w:rsidRPr="004357D3">
        <w:rPr>
          <w:rFonts w:cstheme="minorHAnsi"/>
        </w:rPr>
        <w:br/>
        <w:t xml:space="preserve"> </w:t>
      </w:r>
    </w:p>
    <w:p w14:paraId="29B61211" w14:textId="3BB918D8" w:rsidR="00A51FCA" w:rsidRPr="004357D3" w:rsidRDefault="00A51FCA" w:rsidP="004357D3">
      <w:pPr>
        <w:spacing w:before="0" w:after="0" w:line="240" w:lineRule="auto"/>
        <w:contextualSpacing/>
        <w:rPr>
          <w:rFonts w:cstheme="minorHAnsi"/>
        </w:rPr>
      </w:pPr>
      <w:r w:rsidRPr="004357D3">
        <w:rPr>
          <w:rFonts w:cstheme="minorHAnsi"/>
          <w:b/>
          <w:u w:val="single"/>
        </w:rPr>
        <w:t>Specifications:</w:t>
      </w:r>
    </w:p>
    <w:p w14:paraId="50F3A78A" w14:textId="07CFB1B9" w:rsidR="00A51FCA" w:rsidRPr="004357D3" w:rsidRDefault="00A51FCA" w:rsidP="004357D3">
      <w:pPr>
        <w:pStyle w:val="ListParagraph"/>
        <w:numPr>
          <w:ilvl w:val="0"/>
          <w:numId w:val="3"/>
        </w:numPr>
        <w:spacing w:before="0" w:after="0" w:line="240" w:lineRule="auto"/>
        <w:rPr>
          <w:rFonts w:cstheme="minorHAnsi"/>
        </w:rPr>
      </w:pPr>
      <w:r w:rsidRPr="004357D3">
        <w:rPr>
          <w:rFonts w:cstheme="minorHAnsi"/>
        </w:rPr>
        <w:t xml:space="preserve">Each </w:t>
      </w:r>
      <w:r w:rsidR="00852E8D" w:rsidRPr="004357D3">
        <w:rPr>
          <w:rFonts w:cstheme="minorHAnsi"/>
        </w:rPr>
        <w:t xml:space="preserve">tribute </w:t>
      </w:r>
      <w:r w:rsidR="00C1032C" w:rsidRPr="004357D3">
        <w:rPr>
          <w:rFonts w:cstheme="minorHAnsi"/>
        </w:rPr>
        <w:t>item</w:t>
      </w:r>
      <w:r w:rsidRPr="004357D3">
        <w:rPr>
          <w:rFonts w:cstheme="minorHAnsi"/>
        </w:rPr>
        <w:t xml:space="preserve"> includes a personalized plaqu</w:t>
      </w:r>
      <w:r w:rsidR="00957F6E" w:rsidRPr="004357D3">
        <w:rPr>
          <w:rFonts w:cstheme="minorHAnsi"/>
        </w:rPr>
        <w:t>e.</w:t>
      </w:r>
    </w:p>
    <w:p w14:paraId="116CABFA" w14:textId="62676944" w:rsidR="00C1032C" w:rsidRPr="004357D3" w:rsidRDefault="00A51FCA" w:rsidP="004357D3">
      <w:pPr>
        <w:pStyle w:val="ListParagraph"/>
        <w:numPr>
          <w:ilvl w:val="0"/>
          <w:numId w:val="3"/>
        </w:numPr>
        <w:spacing w:before="0" w:after="0" w:line="240" w:lineRule="auto"/>
        <w:rPr>
          <w:rFonts w:cstheme="minorHAnsi"/>
        </w:rPr>
      </w:pPr>
      <w:r w:rsidRPr="004357D3">
        <w:rPr>
          <w:rFonts w:cstheme="minorHAnsi"/>
        </w:rPr>
        <w:t xml:space="preserve">Multiple donors may contribute to a </w:t>
      </w:r>
      <w:r w:rsidR="00852E8D" w:rsidRPr="004357D3">
        <w:rPr>
          <w:rFonts w:cstheme="minorHAnsi"/>
        </w:rPr>
        <w:t>tribut</w:t>
      </w:r>
      <w:r w:rsidR="00C1032C" w:rsidRPr="004357D3">
        <w:rPr>
          <w:rFonts w:cstheme="minorHAnsi"/>
        </w:rPr>
        <w:t>e item</w:t>
      </w:r>
      <w:r w:rsidRPr="004357D3">
        <w:rPr>
          <w:rFonts w:cstheme="minorHAnsi"/>
        </w:rPr>
        <w:t xml:space="preserve">. </w:t>
      </w:r>
    </w:p>
    <w:p w14:paraId="2E6F3E83" w14:textId="41D7DE01" w:rsidR="00A51FCA" w:rsidRPr="004357D3" w:rsidRDefault="00A51FCA" w:rsidP="004357D3">
      <w:pPr>
        <w:pStyle w:val="ListParagraph"/>
        <w:numPr>
          <w:ilvl w:val="0"/>
          <w:numId w:val="3"/>
        </w:numPr>
        <w:spacing w:before="0" w:after="0" w:line="240" w:lineRule="auto"/>
        <w:rPr>
          <w:rFonts w:cstheme="minorHAnsi"/>
        </w:rPr>
      </w:pPr>
      <w:r w:rsidRPr="004357D3">
        <w:rPr>
          <w:rFonts w:cstheme="minorHAnsi"/>
        </w:rPr>
        <w:t xml:space="preserve">Gifts may be made by cash, check, credit card, or through a gift of securities. </w:t>
      </w:r>
    </w:p>
    <w:p w14:paraId="4C5331C9" w14:textId="77777777" w:rsidR="00957F6E" w:rsidRPr="004357D3" w:rsidRDefault="00A51FCA" w:rsidP="004357D3">
      <w:pPr>
        <w:pStyle w:val="ListParagraph"/>
        <w:numPr>
          <w:ilvl w:val="0"/>
          <w:numId w:val="3"/>
        </w:numPr>
        <w:spacing w:before="0" w:after="0" w:line="240" w:lineRule="auto"/>
        <w:rPr>
          <w:rFonts w:cstheme="minorHAnsi"/>
        </w:rPr>
      </w:pPr>
      <w:r w:rsidRPr="004357D3">
        <w:rPr>
          <w:rFonts w:cstheme="minorHAnsi"/>
        </w:rPr>
        <w:t xml:space="preserve">Full payment must be received no more than 1 year after </w:t>
      </w:r>
      <w:r w:rsidR="00852E8D" w:rsidRPr="004357D3">
        <w:rPr>
          <w:rFonts w:cstheme="minorHAnsi"/>
        </w:rPr>
        <w:t xml:space="preserve">tribute area </w:t>
      </w:r>
      <w:r w:rsidRPr="004357D3">
        <w:rPr>
          <w:rFonts w:cstheme="minorHAnsi"/>
        </w:rPr>
        <w:t xml:space="preserve">reservation. </w:t>
      </w:r>
      <w:r w:rsidR="00852E8D" w:rsidRPr="004357D3">
        <w:rPr>
          <w:rFonts w:cstheme="minorHAnsi"/>
        </w:rPr>
        <w:t>Reservations</w:t>
      </w:r>
      <w:r w:rsidRPr="004357D3">
        <w:rPr>
          <w:rFonts w:cstheme="minorHAnsi"/>
        </w:rPr>
        <w:t xml:space="preserve"> not official and plaque will not be installed until full payment is received. </w:t>
      </w:r>
      <w:r w:rsidR="00852E8D" w:rsidRPr="004357D3">
        <w:rPr>
          <w:rFonts w:cstheme="minorHAnsi"/>
        </w:rPr>
        <w:t xml:space="preserve">Tribute gifts </w:t>
      </w:r>
      <w:r w:rsidRPr="004357D3">
        <w:rPr>
          <w:rFonts w:cstheme="minorHAnsi"/>
        </w:rPr>
        <w:t xml:space="preserve">are 100% </w:t>
      </w:r>
    </w:p>
    <w:p w14:paraId="38EFCE7A" w14:textId="02212348" w:rsidR="00852E8D" w:rsidRPr="004357D3" w:rsidRDefault="00A51FCA" w:rsidP="004357D3">
      <w:pPr>
        <w:pStyle w:val="ListParagraph"/>
        <w:spacing w:before="0" w:after="0" w:line="240" w:lineRule="auto"/>
        <w:rPr>
          <w:rFonts w:cstheme="minorHAnsi"/>
        </w:rPr>
      </w:pPr>
      <w:r w:rsidRPr="004357D3">
        <w:rPr>
          <w:rFonts w:cstheme="minorHAnsi"/>
        </w:rPr>
        <w:t>tax-deductible to the fullest extent allowed by law</w:t>
      </w:r>
      <w:r w:rsidR="00957F6E" w:rsidRPr="004357D3">
        <w:rPr>
          <w:rFonts w:cstheme="minorHAnsi"/>
        </w:rPr>
        <w:t>.</w:t>
      </w:r>
    </w:p>
    <w:p w14:paraId="6186C453" w14:textId="638D996E" w:rsidR="00852E8D" w:rsidRPr="004357D3" w:rsidRDefault="00A51FCA" w:rsidP="004357D3">
      <w:pPr>
        <w:pStyle w:val="ListParagraph"/>
        <w:numPr>
          <w:ilvl w:val="0"/>
          <w:numId w:val="3"/>
        </w:numPr>
        <w:spacing w:before="0" w:after="0" w:line="240" w:lineRule="auto"/>
        <w:rPr>
          <w:rFonts w:cstheme="minorHAnsi"/>
          <w:i/>
          <w:iCs/>
          <w:color w:val="211D1E"/>
        </w:rPr>
      </w:pPr>
      <w:r w:rsidRPr="004357D3">
        <w:rPr>
          <w:rFonts w:cstheme="minorHAnsi"/>
        </w:rPr>
        <w:lastRenderedPageBreak/>
        <w:t xml:space="preserve">Denver Zoo </w:t>
      </w:r>
      <w:r w:rsidR="00852E8D" w:rsidRPr="004357D3">
        <w:rPr>
          <w:rFonts w:cstheme="minorHAnsi"/>
        </w:rPr>
        <w:t xml:space="preserve">tribute areas </w:t>
      </w:r>
      <w:r w:rsidRPr="004357D3">
        <w:rPr>
          <w:rFonts w:cstheme="minorHAnsi"/>
        </w:rPr>
        <w:t xml:space="preserve">are valid for a maximum of 10 </w:t>
      </w:r>
      <w:r w:rsidR="00C1032C" w:rsidRPr="004357D3">
        <w:rPr>
          <w:rFonts w:cstheme="minorHAnsi"/>
        </w:rPr>
        <w:t>years.</w:t>
      </w:r>
      <w:r w:rsidR="00C1032C" w:rsidRPr="004357D3">
        <w:rPr>
          <w:rFonts w:cstheme="minorHAnsi"/>
          <w:i/>
          <w:iCs/>
          <w:color w:val="211D1E"/>
        </w:rPr>
        <w:t xml:space="preserve"> The</w:t>
      </w:r>
      <w:r w:rsidR="00852E8D" w:rsidRPr="004357D3">
        <w:rPr>
          <w:rFonts w:cstheme="minorHAnsi"/>
          <w:i/>
          <w:iCs/>
          <w:color w:val="211D1E"/>
        </w:rPr>
        <w:t xml:space="preserve"> length of a dedication is 10 years. During these years </w:t>
      </w:r>
      <w:r w:rsidR="00C1032C" w:rsidRPr="004357D3">
        <w:rPr>
          <w:rFonts w:cstheme="minorHAnsi"/>
          <w:i/>
          <w:iCs/>
          <w:color w:val="211D1E"/>
        </w:rPr>
        <w:t>Denver</w:t>
      </w:r>
      <w:r w:rsidR="00852E8D" w:rsidRPr="004357D3">
        <w:rPr>
          <w:rFonts w:cstheme="minorHAnsi"/>
          <w:i/>
          <w:iCs/>
          <w:color w:val="211D1E"/>
        </w:rPr>
        <w:t xml:space="preserve"> Zoo will repair or replace your tribute item as needed. After 10 years, if the condition of the item does not meet the </w:t>
      </w:r>
      <w:r w:rsidR="00C1032C" w:rsidRPr="004357D3">
        <w:rPr>
          <w:rFonts w:cstheme="minorHAnsi"/>
          <w:i/>
          <w:iCs/>
          <w:color w:val="211D1E"/>
        </w:rPr>
        <w:t>Zoo’s</w:t>
      </w:r>
      <w:r w:rsidR="00852E8D" w:rsidRPr="004357D3">
        <w:rPr>
          <w:rFonts w:cstheme="minorHAnsi"/>
          <w:i/>
          <w:iCs/>
          <w:color w:val="211D1E"/>
        </w:rPr>
        <w:t xml:space="preserve"> standards, or the item must be removed, the donor will be contacted and given the opportunity to make an additional contribution to re-dedicate the item for an additional 10 years. </w:t>
      </w:r>
      <w:r w:rsidR="00C1032C" w:rsidRPr="004357D3">
        <w:rPr>
          <w:rFonts w:cstheme="minorHAnsi"/>
          <w:i/>
          <w:iCs/>
          <w:color w:val="211D1E"/>
        </w:rPr>
        <w:t xml:space="preserve">The donor is responsible for keeping contact information up to date. </w:t>
      </w:r>
    </w:p>
    <w:p w14:paraId="1EE81A8B" w14:textId="19B204FC" w:rsidR="00A51FCA" w:rsidRPr="004357D3" w:rsidRDefault="00F85B49" w:rsidP="004357D3">
      <w:pPr>
        <w:pStyle w:val="ListParagraph"/>
        <w:numPr>
          <w:ilvl w:val="0"/>
          <w:numId w:val="3"/>
        </w:numPr>
        <w:spacing w:before="0" w:after="0" w:line="240" w:lineRule="auto"/>
        <w:rPr>
          <w:rFonts w:cstheme="minorHAnsi"/>
        </w:rPr>
      </w:pPr>
      <w:r w:rsidRPr="004357D3">
        <w:rPr>
          <w:rFonts w:cstheme="minorHAnsi"/>
        </w:rPr>
        <w:t>I</w:t>
      </w:r>
      <w:r w:rsidR="00A51FCA" w:rsidRPr="004357D3">
        <w:rPr>
          <w:rFonts w:cstheme="minorHAnsi"/>
        </w:rPr>
        <w:t xml:space="preserve">f the </w:t>
      </w:r>
      <w:r w:rsidR="00C1032C" w:rsidRPr="004357D3">
        <w:rPr>
          <w:rFonts w:cstheme="minorHAnsi"/>
        </w:rPr>
        <w:t>tribute item</w:t>
      </w:r>
      <w:r w:rsidR="00A51FCA" w:rsidRPr="004357D3">
        <w:rPr>
          <w:rFonts w:cstheme="minorHAnsi"/>
        </w:rPr>
        <w:t xml:space="preserve"> should need to be relocated before 10 years</w:t>
      </w:r>
      <w:r w:rsidR="00C1032C" w:rsidRPr="004357D3">
        <w:rPr>
          <w:rFonts w:cstheme="minorHAnsi"/>
        </w:rPr>
        <w:t xml:space="preserve">, Denver </w:t>
      </w:r>
      <w:r w:rsidR="00A51FCA" w:rsidRPr="004357D3">
        <w:rPr>
          <w:rFonts w:cstheme="minorHAnsi"/>
        </w:rPr>
        <w:t xml:space="preserve">Zoo will look to find an alternate </w:t>
      </w:r>
      <w:r w:rsidR="00C1032C" w:rsidRPr="004357D3">
        <w:rPr>
          <w:rFonts w:cstheme="minorHAnsi"/>
        </w:rPr>
        <w:t>location</w:t>
      </w:r>
      <w:r w:rsidR="00A51FCA" w:rsidRPr="004357D3">
        <w:rPr>
          <w:rFonts w:cstheme="minorHAnsi"/>
        </w:rPr>
        <w:t>. Denver Zoo reserves the right to alter or relocate benches based on its needs</w:t>
      </w:r>
      <w:r w:rsidR="002E3478" w:rsidRPr="004357D3">
        <w:rPr>
          <w:rFonts w:cstheme="minorHAnsi"/>
        </w:rPr>
        <w:t>.</w:t>
      </w:r>
    </w:p>
    <w:p w14:paraId="268EA323" w14:textId="77777777" w:rsidR="004357D3" w:rsidRPr="004357D3" w:rsidRDefault="004357D3" w:rsidP="004357D3">
      <w:pPr>
        <w:spacing w:before="0" w:after="0" w:line="240" w:lineRule="auto"/>
        <w:contextualSpacing/>
        <w:rPr>
          <w:rFonts w:cstheme="minorHAnsi"/>
        </w:rPr>
      </w:pPr>
    </w:p>
    <w:p w14:paraId="4DBB38D2" w14:textId="372E95C2" w:rsidR="00A51FCA" w:rsidRPr="004357D3" w:rsidRDefault="00A51FCA" w:rsidP="004357D3">
      <w:pPr>
        <w:spacing w:before="0" w:after="0" w:line="240" w:lineRule="auto"/>
        <w:contextualSpacing/>
        <w:rPr>
          <w:rFonts w:cstheme="minorHAnsi"/>
        </w:rPr>
      </w:pPr>
      <w:r w:rsidRPr="004357D3">
        <w:rPr>
          <w:rFonts w:cstheme="minorHAnsi"/>
        </w:rPr>
        <w:t xml:space="preserve">I acknowledge I am </w:t>
      </w:r>
      <w:r w:rsidR="00C1032C" w:rsidRPr="004357D3">
        <w:rPr>
          <w:rFonts w:cstheme="minorHAnsi"/>
        </w:rPr>
        <w:t>donating</w:t>
      </w:r>
      <w:r w:rsidRPr="004357D3">
        <w:rPr>
          <w:rFonts w:cstheme="minorHAnsi"/>
        </w:rPr>
        <w:t xml:space="preserve"> $____________________ to </w:t>
      </w:r>
      <w:r w:rsidR="00C1032C" w:rsidRPr="004357D3">
        <w:rPr>
          <w:rFonts w:cstheme="minorHAnsi"/>
          <w:b/>
          <w:i/>
        </w:rPr>
        <w:t xml:space="preserve">Denver Zoo’s </w:t>
      </w:r>
      <w:proofErr w:type="gramStart"/>
      <w:r w:rsidR="00C1032C" w:rsidRPr="004357D3">
        <w:rPr>
          <w:rFonts w:cstheme="minorHAnsi"/>
          <w:b/>
          <w:i/>
        </w:rPr>
        <w:t>An</w:t>
      </w:r>
      <w:proofErr w:type="gramEnd"/>
      <w:r w:rsidR="00C1032C" w:rsidRPr="004357D3">
        <w:rPr>
          <w:rFonts w:cstheme="minorHAnsi"/>
          <w:b/>
          <w:i/>
        </w:rPr>
        <w:t xml:space="preserve"> Elephant Never Forgets Tribute Program</w:t>
      </w:r>
      <w:r w:rsidRPr="004357D3">
        <w:rPr>
          <w:rFonts w:cstheme="minorHAnsi"/>
        </w:rPr>
        <w:t xml:space="preserve">. By submitting this form, I understand that the </w:t>
      </w:r>
      <w:r w:rsidR="00C1032C" w:rsidRPr="004357D3">
        <w:rPr>
          <w:rFonts w:cstheme="minorHAnsi"/>
        </w:rPr>
        <w:t>tribute item I select</w:t>
      </w:r>
      <w:r w:rsidRPr="004357D3">
        <w:rPr>
          <w:rFonts w:cstheme="minorHAnsi"/>
        </w:rPr>
        <w:t xml:space="preserve"> </w:t>
      </w:r>
      <w:r w:rsidR="004357D3">
        <w:rPr>
          <w:rFonts w:cstheme="minorHAnsi"/>
        </w:rPr>
        <w:t xml:space="preserve">subject to the </w:t>
      </w:r>
      <w:r w:rsidR="004357D3" w:rsidRPr="004357D3">
        <w:rPr>
          <w:rFonts w:cstheme="minorHAnsi"/>
          <w:b/>
        </w:rPr>
        <w:t>Specifications</w:t>
      </w:r>
      <w:r w:rsidR="004357D3">
        <w:rPr>
          <w:rFonts w:cstheme="minorHAnsi"/>
        </w:rPr>
        <w:t xml:space="preserve"> listed above</w:t>
      </w:r>
      <w:r w:rsidRPr="004357D3">
        <w:rPr>
          <w:rFonts w:cstheme="minorHAnsi"/>
        </w:rPr>
        <w:t>. I</w:t>
      </w:r>
      <w:r w:rsidR="00957F6E" w:rsidRPr="004357D3">
        <w:rPr>
          <w:rFonts w:cstheme="minorHAnsi"/>
        </w:rPr>
        <w:t xml:space="preserve">t </w:t>
      </w:r>
      <w:r w:rsidRPr="004357D3">
        <w:rPr>
          <w:rFonts w:cstheme="minorHAnsi"/>
        </w:rPr>
        <w:t>is my responsibility to update my contact information with Denver Zoo should it change.</w:t>
      </w:r>
    </w:p>
    <w:p w14:paraId="227FB987" w14:textId="77777777" w:rsidR="00A51FCA" w:rsidRPr="004357D3" w:rsidRDefault="00A51FCA" w:rsidP="004357D3">
      <w:pPr>
        <w:spacing w:before="0" w:after="0" w:line="240" w:lineRule="auto"/>
        <w:contextualSpacing/>
        <w:rPr>
          <w:rFonts w:cstheme="minorHAnsi"/>
        </w:rPr>
      </w:pPr>
    </w:p>
    <w:p w14:paraId="18FD3B20" w14:textId="77777777" w:rsidR="00A51FCA" w:rsidRPr="004357D3" w:rsidRDefault="00A51FCA" w:rsidP="004357D3">
      <w:pPr>
        <w:pBdr>
          <w:bottom w:val="single" w:sz="12" w:space="1" w:color="auto"/>
        </w:pBdr>
        <w:spacing w:before="0" w:after="0" w:line="240" w:lineRule="auto"/>
        <w:contextualSpacing/>
        <w:rPr>
          <w:rFonts w:cstheme="minorHAnsi"/>
        </w:rPr>
      </w:pPr>
    </w:p>
    <w:p w14:paraId="45D1EE40" w14:textId="77777777" w:rsidR="00A51FCA" w:rsidRPr="004357D3" w:rsidRDefault="00A51FCA" w:rsidP="004357D3">
      <w:pPr>
        <w:spacing w:before="0" w:after="0" w:line="240" w:lineRule="auto"/>
        <w:contextualSpacing/>
        <w:rPr>
          <w:rFonts w:cstheme="minorHAnsi"/>
        </w:rPr>
      </w:pPr>
      <w:r w:rsidRPr="004357D3">
        <w:rPr>
          <w:rFonts w:cstheme="minorHAnsi"/>
        </w:rPr>
        <w:t>Donor Name</w:t>
      </w:r>
      <w:r w:rsidRPr="004357D3">
        <w:rPr>
          <w:rFonts w:cstheme="minorHAnsi"/>
        </w:rPr>
        <w:tab/>
      </w:r>
      <w:r w:rsidRPr="004357D3">
        <w:rPr>
          <w:rFonts w:cstheme="minorHAnsi"/>
        </w:rPr>
        <w:tab/>
      </w:r>
      <w:r w:rsidRPr="004357D3">
        <w:rPr>
          <w:rFonts w:cstheme="minorHAnsi"/>
        </w:rPr>
        <w:tab/>
      </w:r>
      <w:r w:rsidRPr="004357D3">
        <w:rPr>
          <w:rFonts w:cstheme="minorHAnsi"/>
        </w:rPr>
        <w:tab/>
        <w:t>Signature</w:t>
      </w:r>
      <w:r w:rsidRPr="004357D3">
        <w:rPr>
          <w:rFonts w:cstheme="minorHAnsi"/>
        </w:rPr>
        <w:tab/>
      </w:r>
      <w:r w:rsidRPr="004357D3">
        <w:rPr>
          <w:rFonts w:cstheme="minorHAnsi"/>
        </w:rPr>
        <w:tab/>
      </w:r>
      <w:r w:rsidRPr="004357D3">
        <w:rPr>
          <w:rFonts w:cstheme="minorHAnsi"/>
        </w:rPr>
        <w:tab/>
      </w:r>
      <w:r w:rsidRPr="004357D3">
        <w:rPr>
          <w:rFonts w:cstheme="minorHAnsi"/>
        </w:rPr>
        <w:tab/>
      </w:r>
      <w:r w:rsidRPr="004357D3">
        <w:rPr>
          <w:rFonts w:cstheme="minorHAnsi"/>
        </w:rPr>
        <w:tab/>
        <w:t>Date</w:t>
      </w:r>
    </w:p>
    <w:p w14:paraId="21ADECDC" w14:textId="77777777" w:rsidR="00A51FCA" w:rsidRPr="004357D3" w:rsidRDefault="00A51FCA" w:rsidP="004357D3">
      <w:pPr>
        <w:spacing w:before="0" w:after="0" w:line="240" w:lineRule="auto"/>
        <w:contextualSpacing/>
        <w:rPr>
          <w:rFonts w:cstheme="minorHAnsi"/>
        </w:rPr>
      </w:pPr>
    </w:p>
    <w:p w14:paraId="28648512" w14:textId="77777777" w:rsidR="00A51FCA" w:rsidRPr="004357D3" w:rsidRDefault="00A51FCA" w:rsidP="004357D3">
      <w:pPr>
        <w:pBdr>
          <w:bottom w:val="single" w:sz="12" w:space="1" w:color="auto"/>
        </w:pBdr>
        <w:spacing w:before="0" w:after="0" w:line="240" w:lineRule="auto"/>
        <w:contextualSpacing/>
        <w:rPr>
          <w:rFonts w:cstheme="minorHAnsi"/>
        </w:rPr>
      </w:pPr>
    </w:p>
    <w:p w14:paraId="3351D284" w14:textId="77777777" w:rsidR="00A51FCA" w:rsidRPr="004357D3" w:rsidRDefault="00A51FCA" w:rsidP="004357D3">
      <w:pPr>
        <w:spacing w:before="0" w:after="0" w:line="240" w:lineRule="auto"/>
        <w:contextualSpacing/>
        <w:rPr>
          <w:rFonts w:cstheme="minorHAnsi"/>
        </w:rPr>
      </w:pPr>
      <w:r w:rsidRPr="004357D3">
        <w:rPr>
          <w:rFonts w:cstheme="minorHAnsi"/>
        </w:rPr>
        <w:t>Chief Development Officer</w:t>
      </w:r>
      <w:r w:rsidRPr="004357D3">
        <w:rPr>
          <w:rFonts w:cstheme="minorHAnsi"/>
        </w:rPr>
        <w:tab/>
      </w:r>
      <w:r w:rsidRPr="004357D3">
        <w:rPr>
          <w:rFonts w:cstheme="minorHAnsi"/>
        </w:rPr>
        <w:tab/>
        <w:t>Signature</w:t>
      </w:r>
      <w:r w:rsidRPr="004357D3">
        <w:rPr>
          <w:rFonts w:cstheme="minorHAnsi"/>
        </w:rPr>
        <w:tab/>
      </w:r>
      <w:r w:rsidRPr="004357D3">
        <w:rPr>
          <w:rFonts w:cstheme="minorHAnsi"/>
        </w:rPr>
        <w:tab/>
      </w:r>
      <w:r w:rsidRPr="004357D3">
        <w:rPr>
          <w:rFonts w:cstheme="minorHAnsi"/>
        </w:rPr>
        <w:tab/>
      </w:r>
      <w:r w:rsidRPr="004357D3">
        <w:rPr>
          <w:rFonts w:cstheme="minorHAnsi"/>
        </w:rPr>
        <w:tab/>
      </w:r>
      <w:r w:rsidRPr="004357D3">
        <w:rPr>
          <w:rFonts w:cstheme="minorHAnsi"/>
        </w:rPr>
        <w:tab/>
        <w:t>Date</w:t>
      </w:r>
    </w:p>
    <w:p w14:paraId="6505D6A9" w14:textId="2EE6A63D" w:rsidR="00002E2A" w:rsidRPr="004357D3" w:rsidRDefault="00002E2A" w:rsidP="004357D3">
      <w:pPr>
        <w:spacing w:before="0" w:after="0" w:line="240" w:lineRule="auto"/>
        <w:ind w:firstLine="264"/>
        <w:contextualSpacing/>
        <w:rPr>
          <w:rFonts w:cstheme="minorHAnsi"/>
        </w:rPr>
      </w:pPr>
    </w:p>
    <w:p w14:paraId="61844661" w14:textId="77777777" w:rsidR="00702F30" w:rsidRPr="004C5865" w:rsidRDefault="00702F30" w:rsidP="004357D3">
      <w:pPr>
        <w:spacing w:before="0" w:after="0" w:line="240" w:lineRule="auto"/>
        <w:ind w:firstLine="264"/>
        <w:contextualSpacing/>
        <w:rPr>
          <w:rFonts w:cstheme="minorHAnsi"/>
          <w:sz w:val="2"/>
          <w:szCs w:val="2"/>
        </w:rPr>
      </w:pPr>
    </w:p>
    <w:p w14:paraId="2C0900E4" w14:textId="6F0A01D5" w:rsidR="00372CCC" w:rsidRPr="004357D3" w:rsidRDefault="00633FDC" w:rsidP="004357D3">
      <w:pPr>
        <w:spacing w:before="0" w:after="0" w:line="240" w:lineRule="auto"/>
        <w:contextualSpacing/>
        <w:rPr>
          <w:rFonts w:cstheme="minorHAnsi"/>
          <w:color w:val="418330" w:themeColor="text2"/>
        </w:rPr>
      </w:pPr>
      <w:bookmarkStart w:id="0" w:name="_Hlk48745765"/>
      <w:r w:rsidRPr="004357D3">
        <w:rPr>
          <w:rFonts w:cstheme="minorHAnsi"/>
          <w:b/>
          <w:color w:val="418330" w:themeColor="text2"/>
        </w:rPr>
        <w:t>BENCH/GARDEN</w:t>
      </w:r>
      <w:r w:rsidR="00C1032C" w:rsidRPr="004357D3">
        <w:rPr>
          <w:rFonts w:cstheme="minorHAnsi"/>
          <w:color w:val="418330" w:themeColor="text2"/>
        </w:rPr>
        <w:t xml:space="preserve"> </w:t>
      </w:r>
      <w:r w:rsidR="00372CCC" w:rsidRPr="004357D3">
        <w:rPr>
          <w:rFonts w:cstheme="minorHAnsi"/>
          <w:color w:val="418330" w:themeColor="text2"/>
        </w:rPr>
        <w:t xml:space="preserve">Inscription </w:t>
      </w:r>
      <w:r w:rsidR="00957F6E" w:rsidRPr="004357D3">
        <w:rPr>
          <w:rFonts w:cstheme="minorHAnsi"/>
          <w:color w:val="418330" w:themeColor="text2"/>
        </w:rPr>
        <w:t>Language</w:t>
      </w:r>
    </w:p>
    <w:bookmarkEnd w:id="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1"/>
        <w:gridCol w:w="321"/>
        <w:gridCol w:w="321"/>
        <w:gridCol w:w="321"/>
        <w:gridCol w:w="322"/>
        <w:gridCol w:w="322"/>
        <w:gridCol w:w="322"/>
        <w:gridCol w:w="322"/>
        <w:gridCol w:w="322"/>
        <w:gridCol w:w="323"/>
        <w:gridCol w:w="323"/>
        <w:gridCol w:w="323"/>
        <w:gridCol w:w="323"/>
        <w:gridCol w:w="323"/>
        <w:gridCol w:w="323"/>
        <w:gridCol w:w="323"/>
        <w:gridCol w:w="323"/>
        <w:gridCol w:w="323"/>
        <w:gridCol w:w="323"/>
        <w:gridCol w:w="323"/>
        <w:gridCol w:w="323"/>
        <w:gridCol w:w="323"/>
        <w:gridCol w:w="323"/>
        <w:gridCol w:w="323"/>
        <w:gridCol w:w="323"/>
        <w:gridCol w:w="323"/>
        <w:gridCol w:w="323"/>
        <w:gridCol w:w="323"/>
        <w:gridCol w:w="323"/>
        <w:gridCol w:w="323"/>
        <w:gridCol w:w="323"/>
        <w:gridCol w:w="323"/>
        <w:gridCol w:w="323"/>
      </w:tblGrid>
      <w:tr w:rsidR="00372CCC" w:rsidRPr="004357D3" w14:paraId="268D4FB5" w14:textId="77777777" w:rsidTr="00372CCC">
        <w:tc>
          <w:tcPr>
            <w:tcW w:w="321" w:type="dxa"/>
          </w:tcPr>
          <w:p w14:paraId="7073E917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1" w:type="dxa"/>
          </w:tcPr>
          <w:p w14:paraId="29C21563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1" w:type="dxa"/>
          </w:tcPr>
          <w:p w14:paraId="15BB3E86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1" w:type="dxa"/>
          </w:tcPr>
          <w:p w14:paraId="4B5A6010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2" w:type="dxa"/>
          </w:tcPr>
          <w:p w14:paraId="6524274B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2" w:type="dxa"/>
          </w:tcPr>
          <w:p w14:paraId="37044E26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2" w:type="dxa"/>
          </w:tcPr>
          <w:p w14:paraId="3B36E2D8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2" w:type="dxa"/>
          </w:tcPr>
          <w:p w14:paraId="43A9468B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2" w:type="dxa"/>
          </w:tcPr>
          <w:p w14:paraId="500426AD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4A4C8F11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76195F4E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466A3543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738A23FA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15932974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49AA15E4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1D16A200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08518922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3B069A7E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0761B602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4A902339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16A419E7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30825E61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146B7034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78BC40DF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69119DE0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63E285BF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0431D565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06D4317A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157AC820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225C2CF3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45351808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20E7B5C3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7434BEEC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</w:tr>
      <w:tr w:rsidR="00372CCC" w:rsidRPr="004357D3" w14:paraId="69A677F8" w14:textId="77777777" w:rsidTr="00372CCC">
        <w:tc>
          <w:tcPr>
            <w:tcW w:w="321" w:type="dxa"/>
            <w:shd w:val="clear" w:color="auto" w:fill="D9D9D9" w:themeFill="background1" w:themeFillShade="D9"/>
          </w:tcPr>
          <w:p w14:paraId="1637A2DB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1" w:type="dxa"/>
            <w:shd w:val="clear" w:color="auto" w:fill="D9D9D9" w:themeFill="background1" w:themeFillShade="D9"/>
          </w:tcPr>
          <w:p w14:paraId="6F6F65B3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1" w:type="dxa"/>
            <w:shd w:val="clear" w:color="auto" w:fill="D9D9D9" w:themeFill="background1" w:themeFillShade="D9"/>
          </w:tcPr>
          <w:p w14:paraId="1F9D826F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1" w:type="dxa"/>
            <w:shd w:val="clear" w:color="auto" w:fill="D9D9D9" w:themeFill="background1" w:themeFillShade="D9"/>
          </w:tcPr>
          <w:p w14:paraId="78A1A048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2" w:type="dxa"/>
            <w:shd w:val="clear" w:color="auto" w:fill="D9D9D9" w:themeFill="background1" w:themeFillShade="D9"/>
          </w:tcPr>
          <w:p w14:paraId="6B8EE0B1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2" w:type="dxa"/>
            <w:shd w:val="clear" w:color="auto" w:fill="D9D9D9" w:themeFill="background1" w:themeFillShade="D9"/>
          </w:tcPr>
          <w:p w14:paraId="634ECDED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2" w:type="dxa"/>
            <w:shd w:val="clear" w:color="auto" w:fill="D9D9D9" w:themeFill="background1" w:themeFillShade="D9"/>
          </w:tcPr>
          <w:p w14:paraId="613EDF07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2" w:type="dxa"/>
            <w:shd w:val="clear" w:color="auto" w:fill="D9D9D9" w:themeFill="background1" w:themeFillShade="D9"/>
          </w:tcPr>
          <w:p w14:paraId="43FEF8E4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2" w:type="dxa"/>
            <w:shd w:val="clear" w:color="auto" w:fill="D9D9D9" w:themeFill="background1" w:themeFillShade="D9"/>
          </w:tcPr>
          <w:p w14:paraId="279F2B81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2054C430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6EF7347C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1CA56B17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110A1684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4B0E9288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09183750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010EAB9E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2ADA7EAD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1B3A881F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2F84C100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12ECF3E2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2754DCE3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7DAABFFF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1A94A5CB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53A91A43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19615B0D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46EECBFA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52140FE2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66B237AD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5E0EDB3C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7AFD8282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6A849CC6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7C7F5954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3C92DFF4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</w:tr>
      <w:tr w:rsidR="00372CCC" w:rsidRPr="004357D3" w14:paraId="2FFD6B48" w14:textId="77777777" w:rsidTr="00372CCC">
        <w:tc>
          <w:tcPr>
            <w:tcW w:w="321" w:type="dxa"/>
          </w:tcPr>
          <w:p w14:paraId="32554740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1" w:type="dxa"/>
          </w:tcPr>
          <w:p w14:paraId="0C9B3A25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1" w:type="dxa"/>
          </w:tcPr>
          <w:p w14:paraId="3A125364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1" w:type="dxa"/>
          </w:tcPr>
          <w:p w14:paraId="6C15F4C6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2" w:type="dxa"/>
          </w:tcPr>
          <w:p w14:paraId="215C3AC8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2" w:type="dxa"/>
          </w:tcPr>
          <w:p w14:paraId="6A47BF07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2" w:type="dxa"/>
          </w:tcPr>
          <w:p w14:paraId="5D786E78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2" w:type="dxa"/>
          </w:tcPr>
          <w:p w14:paraId="7032E641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2" w:type="dxa"/>
          </w:tcPr>
          <w:p w14:paraId="6BB844B2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17304EE3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334F156F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7BF61B49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2B81C92A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2D0F1DA9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37F1A839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4CCF65A7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4B7B946E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5EFA14DA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3AFEE7AE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600ADB0C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1B823739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6D8D53B4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61D123F7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2F5D9313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33DFF94C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326BB7B2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6972EE65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79308483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55587E0A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3EE82791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6B42A8A9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774D4411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6A3936EF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</w:tr>
      <w:tr w:rsidR="00372CCC" w:rsidRPr="004357D3" w14:paraId="3A913DEA" w14:textId="77777777" w:rsidTr="00372CCC">
        <w:tc>
          <w:tcPr>
            <w:tcW w:w="321" w:type="dxa"/>
            <w:shd w:val="clear" w:color="auto" w:fill="D9D9D9" w:themeFill="background1" w:themeFillShade="D9"/>
          </w:tcPr>
          <w:p w14:paraId="280977AF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1" w:type="dxa"/>
            <w:shd w:val="clear" w:color="auto" w:fill="D9D9D9" w:themeFill="background1" w:themeFillShade="D9"/>
          </w:tcPr>
          <w:p w14:paraId="0E4135D7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1" w:type="dxa"/>
            <w:shd w:val="clear" w:color="auto" w:fill="D9D9D9" w:themeFill="background1" w:themeFillShade="D9"/>
          </w:tcPr>
          <w:p w14:paraId="76BB3498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1" w:type="dxa"/>
            <w:shd w:val="clear" w:color="auto" w:fill="D9D9D9" w:themeFill="background1" w:themeFillShade="D9"/>
          </w:tcPr>
          <w:p w14:paraId="06DDB3F7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2" w:type="dxa"/>
            <w:shd w:val="clear" w:color="auto" w:fill="D9D9D9" w:themeFill="background1" w:themeFillShade="D9"/>
          </w:tcPr>
          <w:p w14:paraId="024DD13E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2" w:type="dxa"/>
            <w:shd w:val="clear" w:color="auto" w:fill="D9D9D9" w:themeFill="background1" w:themeFillShade="D9"/>
          </w:tcPr>
          <w:p w14:paraId="7E60E813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2" w:type="dxa"/>
            <w:shd w:val="clear" w:color="auto" w:fill="D9D9D9" w:themeFill="background1" w:themeFillShade="D9"/>
          </w:tcPr>
          <w:p w14:paraId="66B415B7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2" w:type="dxa"/>
            <w:shd w:val="clear" w:color="auto" w:fill="D9D9D9" w:themeFill="background1" w:themeFillShade="D9"/>
          </w:tcPr>
          <w:p w14:paraId="25B20525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2" w:type="dxa"/>
            <w:shd w:val="clear" w:color="auto" w:fill="D9D9D9" w:themeFill="background1" w:themeFillShade="D9"/>
          </w:tcPr>
          <w:p w14:paraId="397C12FD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67F156BD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309980E7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0BF2FB82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03A758B0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4601FCBA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55494C87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7809B287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2712DCEE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19B261EB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6B632479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557B2753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70A06E3F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55B25195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34F0B425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113BC251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3C9A4CDB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06834694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75374725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64B15D29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034FDE84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2A1821A8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7ACFEA3E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155A56EB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45C53BBB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</w:tr>
      <w:tr w:rsidR="00372CCC" w:rsidRPr="004357D3" w14:paraId="28AB39BB" w14:textId="77777777" w:rsidTr="00372CCC">
        <w:tc>
          <w:tcPr>
            <w:tcW w:w="321" w:type="dxa"/>
          </w:tcPr>
          <w:p w14:paraId="710110B2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1" w:type="dxa"/>
          </w:tcPr>
          <w:p w14:paraId="50EA82EF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1" w:type="dxa"/>
          </w:tcPr>
          <w:p w14:paraId="4FADF7D8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1" w:type="dxa"/>
          </w:tcPr>
          <w:p w14:paraId="6009FE52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2" w:type="dxa"/>
          </w:tcPr>
          <w:p w14:paraId="7A6E7C5B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2" w:type="dxa"/>
          </w:tcPr>
          <w:p w14:paraId="7BA5B6D3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2" w:type="dxa"/>
          </w:tcPr>
          <w:p w14:paraId="1F63C1F4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2" w:type="dxa"/>
          </w:tcPr>
          <w:p w14:paraId="51146683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2" w:type="dxa"/>
          </w:tcPr>
          <w:p w14:paraId="16AD8443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19B7BB8F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38A31FC9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65073CC1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61B2B70A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2024EF4C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43FD0955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5D5BC9BC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2557128E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186FA296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0DBD1589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29EFCF5C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6FF2C4CD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4F74D825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5094DE07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7A16A388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518C9550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1948F01D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1E30380B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3AE2B79E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26AAF607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07AD24EA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186DEB98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4BF3DDBD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</w:tcPr>
          <w:p w14:paraId="658E8C5A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</w:tr>
      <w:tr w:rsidR="00372CCC" w:rsidRPr="004357D3" w14:paraId="7ECCABC1" w14:textId="77777777" w:rsidTr="00372CCC">
        <w:tc>
          <w:tcPr>
            <w:tcW w:w="321" w:type="dxa"/>
            <w:shd w:val="clear" w:color="auto" w:fill="D9D9D9" w:themeFill="background1" w:themeFillShade="D9"/>
          </w:tcPr>
          <w:p w14:paraId="4BD27707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1" w:type="dxa"/>
            <w:shd w:val="clear" w:color="auto" w:fill="D9D9D9" w:themeFill="background1" w:themeFillShade="D9"/>
          </w:tcPr>
          <w:p w14:paraId="642D14F1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1" w:type="dxa"/>
            <w:shd w:val="clear" w:color="auto" w:fill="D9D9D9" w:themeFill="background1" w:themeFillShade="D9"/>
          </w:tcPr>
          <w:p w14:paraId="308953BE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1" w:type="dxa"/>
            <w:shd w:val="clear" w:color="auto" w:fill="D9D9D9" w:themeFill="background1" w:themeFillShade="D9"/>
          </w:tcPr>
          <w:p w14:paraId="1F5E72F9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2" w:type="dxa"/>
            <w:shd w:val="clear" w:color="auto" w:fill="D9D9D9" w:themeFill="background1" w:themeFillShade="D9"/>
          </w:tcPr>
          <w:p w14:paraId="056D70DC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2" w:type="dxa"/>
            <w:shd w:val="clear" w:color="auto" w:fill="D9D9D9" w:themeFill="background1" w:themeFillShade="D9"/>
          </w:tcPr>
          <w:p w14:paraId="528F5674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2" w:type="dxa"/>
            <w:shd w:val="clear" w:color="auto" w:fill="D9D9D9" w:themeFill="background1" w:themeFillShade="D9"/>
          </w:tcPr>
          <w:p w14:paraId="5FF47243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2" w:type="dxa"/>
            <w:shd w:val="clear" w:color="auto" w:fill="D9D9D9" w:themeFill="background1" w:themeFillShade="D9"/>
          </w:tcPr>
          <w:p w14:paraId="3FD0512D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2" w:type="dxa"/>
            <w:shd w:val="clear" w:color="auto" w:fill="D9D9D9" w:themeFill="background1" w:themeFillShade="D9"/>
          </w:tcPr>
          <w:p w14:paraId="35C70736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2F6C709E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6E293A9B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3EBA4B03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0BDC91ED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27D6F0CA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7BE037FE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63D0F778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62B29B85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790530DA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57301ED8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6C1C23DA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0E9844CE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029447D0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0D93BA27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77591780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2FE77639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5DAF31C3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2514E381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2D68814A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1D34BAEB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0AF38458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3B28D592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28962552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  <w:tc>
          <w:tcPr>
            <w:tcW w:w="323" w:type="dxa"/>
            <w:shd w:val="clear" w:color="auto" w:fill="D9D9D9" w:themeFill="background1" w:themeFillShade="D9"/>
          </w:tcPr>
          <w:p w14:paraId="2322881E" w14:textId="77777777" w:rsidR="00372CCC" w:rsidRPr="004357D3" w:rsidRDefault="00372CCC" w:rsidP="004357D3">
            <w:pPr>
              <w:spacing w:before="0" w:line="240" w:lineRule="auto"/>
              <w:contextualSpacing/>
              <w:rPr>
                <w:rFonts w:cstheme="minorHAnsi"/>
              </w:rPr>
            </w:pPr>
          </w:p>
        </w:tc>
      </w:tr>
    </w:tbl>
    <w:p w14:paraId="0CE6088C" w14:textId="2C6862CB" w:rsidR="00372CCC" w:rsidRPr="004357D3" w:rsidRDefault="00372CCC" w:rsidP="004357D3">
      <w:pPr>
        <w:spacing w:before="0" w:after="0" w:line="240" w:lineRule="auto"/>
        <w:contextualSpacing/>
        <w:rPr>
          <w:rFonts w:cstheme="minorHAnsi"/>
          <w:i/>
        </w:rPr>
      </w:pPr>
      <w:r w:rsidRPr="004357D3">
        <w:rPr>
          <w:rFonts w:cstheme="minorHAnsi"/>
          <w:b/>
          <w:i/>
        </w:rPr>
        <w:t>Note:</w:t>
      </w:r>
      <w:r w:rsidRPr="004357D3">
        <w:rPr>
          <w:rFonts w:cstheme="minorHAnsi"/>
          <w:i/>
        </w:rPr>
        <w:t xml:space="preserve"> All characters, punctuation and word breaks should be considered one space. </w:t>
      </w:r>
      <w:r w:rsidR="00C54E64">
        <w:rPr>
          <w:rFonts w:cstheme="minorHAnsi"/>
          <w:i/>
        </w:rPr>
        <w:t xml:space="preserve">Six </w:t>
      </w:r>
      <w:r w:rsidRPr="004357D3">
        <w:rPr>
          <w:rFonts w:cstheme="minorHAnsi"/>
          <w:i/>
        </w:rPr>
        <w:t xml:space="preserve">lines, 33 </w:t>
      </w:r>
      <w:r w:rsidR="00C54E64">
        <w:rPr>
          <w:rFonts w:cstheme="minorHAnsi"/>
          <w:i/>
        </w:rPr>
        <w:t>spaces</w:t>
      </w:r>
      <w:r w:rsidRPr="004357D3">
        <w:rPr>
          <w:rFonts w:cstheme="minorHAnsi"/>
          <w:i/>
        </w:rPr>
        <w:t xml:space="preserve"> per line.</w:t>
      </w:r>
    </w:p>
    <w:p w14:paraId="04C123D5" w14:textId="008860B9" w:rsidR="00957F6E" w:rsidRPr="004357D3" w:rsidRDefault="00957F6E" w:rsidP="004357D3">
      <w:pPr>
        <w:spacing w:before="0" w:after="0" w:line="240" w:lineRule="auto"/>
        <w:contextualSpacing/>
        <w:rPr>
          <w:rFonts w:cstheme="minorHAnsi"/>
        </w:rPr>
      </w:pPr>
    </w:p>
    <w:p w14:paraId="5DE0BC24" w14:textId="07CE8554" w:rsidR="00957F6E" w:rsidRPr="00AE01E8" w:rsidRDefault="00957F6E" w:rsidP="004357D3">
      <w:pPr>
        <w:spacing w:before="0" w:after="0" w:line="240" w:lineRule="auto"/>
        <w:contextualSpacing/>
        <w:rPr>
          <w:rFonts w:cstheme="minorHAnsi"/>
          <w:color w:val="418330" w:themeColor="text2"/>
        </w:rPr>
      </w:pPr>
      <w:r w:rsidRPr="00AE01E8">
        <w:rPr>
          <w:rFonts w:cstheme="minorHAnsi"/>
          <w:b/>
          <w:color w:val="418330" w:themeColor="text2"/>
        </w:rPr>
        <w:t>SCULPTURE/TREE</w:t>
      </w:r>
      <w:r w:rsidR="00C54E64" w:rsidRPr="00AE01E8">
        <w:rPr>
          <w:rFonts w:cstheme="minorHAnsi"/>
          <w:b/>
          <w:color w:val="418330" w:themeColor="text2"/>
        </w:rPr>
        <w:t>/TRAIN</w:t>
      </w:r>
      <w:r w:rsidRPr="00AE01E8">
        <w:rPr>
          <w:rFonts w:cstheme="minorHAnsi"/>
          <w:color w:val="418330" w:themeColor="text2"/>
        </w:rPr>
        <w:t xml:space="preserve"> Inscription Languag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3"/>
        <w:gridCol w:w="313"/>
        <w:gridCol w:w="313"/>
        <w:gridCol w:w="313"/>
        <w:gridCol w:w="314"/>
        <w:gridCol w:w="314"/>
        <w:gridCol w:w="314"/>
        <w:gridCol w:w="314"/>
        <w:gridCol w:w="313"/>
        <w:gridCol w:w="313"/>
        <w:gridCol w:w="313"/>
        <w:gridCol w:w="313"/>
        <w:gridCol w:w="313"/>
        <w:gridCol w:w="313"/>
        <w:gridCol w:w="313"/>
        <w:gridCol w:w="313"/>
        <w:gridCol w:w="313"/>
        <w:gridCol w:w="313"/>
        <w:gridCol w:w="313"/>
        <w:gridCol w:w="313"/>
        <w:gridCol w:w="313"/>
        <w:gridCol w:w="313"/>
        <w:gridCol w:w="313"/>
        <w:gridCol w:w="313"/>
        <w:gridCol w:w="313"/>
        <w:gridCol w:w="313"/>
        <w:gridCol w:w="313"/>
        <w:gridCol w:w="313"/>
        <w:gridCol w:w="313"/>
        <w:gridCol w:w="313"/>
        <w:gridCol w:w="313"/>
        <w:gridCol w:w="313"/>
        <w:gridCol w:w="313"/>
        <w:gridCol w:w="313"/>
      </w:tblGrid>
      <w:tr w:rsidR="00D54C26" w:rsidRPr="00D54C26" w14:paraId="2F31A47E" w14:textId="77777777" w:rsidTr="00D54C26">
        <w:tc>
          <w:tcPr>
            <w:tcW w:w="313" w:type="dxa"/>
          </w:tcPr>
          <w:p w14:paraId="6DE463EE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  <w:bookmarkStart w:id="1" w:name="_Hlk50630510"/>
          </w:p>
        </w:tc>
        <w:tc>
          <w:tcPr>
            <w:tcW w:w="313" w:type="dxa"/>
          </w:tcPr>
          <w:p w14:paraId="6DDA8C28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743FCD8B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4EBD46CE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4" w:type="dxa"/>
          </w:tcPr>
          <w:p w14:paraId="4E5229AC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4" w:type="dxa"/>
          </w:tcPr>
          <w:p w14:paraId="41158759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4" w:type="dxa"/>
          </w:tcPr>
          <w:p w14:paraId="71F62F54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4" w:type="dxa"/>
          </w:tcPr>
          <w:p w14:paraId="0C82AD18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0C3723B3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3A61436C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40646552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668FC185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33FFF724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7DB8E229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38C9470A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1CB7261F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1E5E58AC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393E44C9" w14:textId="4AE716B1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24E19E79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7E895E6C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76F84699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2DB9550B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3A004B68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3859A867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629E462A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6CF6B5C9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4FA8DBE0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1C0803F5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7A8C90D6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7D9D62D7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19E5D11D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2093F484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67184185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289675CB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</w:tr>
      <w:tr w:rsidR="00D54C26" w:rsidRPr="00D54C26" w14:paraId="496532FD" w14:textId="77777777" w:rsidTr="00D54C26">
        <w:tc>
          <w:tcPr>
            <w:tcW w:w="313" w:type="dxa"/>
            <w:shd w:val="clear" w:color="auto" w:fill="D9D9D9" w:themeFill="background1" w:themeFillShade="D9"/>
          </w:tcPr>
          <w:p w14:paraId="1E805502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3C4A0265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7E4AC045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14BF0045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4" w:type="dxa"/>
            <w:shd w:val="clear" w:color="auto" w:fill="D9D9D9" w:themeFill="background1" w:themeFillShade="D9"/>
          </w:tcPr>
          <w:p w14:paraId="7E7A0B70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4" w:type="dxa"/>
            <w:shd w:val="clear" w:color="auto" w:fill="D9D9D9" w:themeFill="background1" w:themeFillShade="D9"/>
          </w:tcPr>
          <w:p w14:paraId="2B15C69E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4" w:type="dxa"/>
            <w:shd w:val="clear" w:color="auto" w:fill="D9D9D9" w:themeFill="background1" w:themeFillShade="D9"/>
          </w:tcPr>
          <w:p w14:paraId="7D7169D8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4" w:type="dxa"/>
            <w:shd w:val="clear" w:color="auto" w:fill="D9D9D9" w:themeFill="background1" w:themeFillShade="D9"/>
          </w:tcPr>
          <w:p w14:paraId="02F68A7E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472BC38A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74F94EB6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1B4D9B33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0B47A968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573A9EE5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7EEEA628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24694D1C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76BFF952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5834D91F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3DCCA9F0" w14:textId="247C8631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6FA02C6F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6ED58CC4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11863185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64266799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30613FD6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1DDAB3C2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6A2EEA19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24D7AC02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00EE83ED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5947BB3E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2FE71071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4E6E98F7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03EF1460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05ED55C9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7D00A841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1D43B436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</w:tr>
      <w:tr w:rsidR="00D54C26" w:rsidRPr="00D54C26" w14:paraId="79993397" w14:textId="77777777" w:rsidTr="00D54C26">
        <w:tc>
          <w:tcPr>
            <w:tcW w:w="313" w:type="dxa"/>
          </w:tcPr>
          <w:p w14:paraId="4A61F6AA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  <w:bookmarkStart w:id="2" w:name="_Hlk50631489"/>
          </w:p>
        </w:tc>
        <w:tc>
          <w:tcPr>
            <w:tcW w:w="313" w:type="dxa"/>
          </w:tcPr>
          <w:p w14:paraId="2B40C109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6E3A319C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498E287B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4" w:type="dxa"/>
          </w:tcPr>
          <w:p w14:paraId="6DB3C56E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4" w:type="dxa"/>
          </w:tcPr>
          <w:p w14:paraId="24AA097E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4" w:type="dxa"/>
          </w:tcPr>
          <w:p w14:paraId="2A3AFC6B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4" w:type="dxa"/>
          </w:tcPr>
          <w:p w14:paraId="33F25FF3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7457C743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66845B4F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7EAFDD35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3BC62F98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3D1C9F14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0E0F9956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077A2E45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754DBF1E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35E23C27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42A9C8A0" w14:textId="7E7A537F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06827D2B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57088255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7C7CDB0E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5CECA2AB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7D295A40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36784B2D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3FE8D5FD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6266202D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02ED5351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65A1EC4B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0FF2D6FD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722E54F0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767D81C1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47E7D202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23706B2C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2ACC45A9" w14:textId="77777777" w:rsidR="00D54C26" w:rsidRPr="00D54C26" w:rsidRDefault="00D54C26" w:rsidP="004357D3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</w:tr>
    </w:tbl>
    <w:p w14:paraId="452C97BF" w14:textId="6323A03D" w:rsidR="00F82F92" w:rsidRPr="00AE01E8" w:rsidRDefault="00F82F92" w:rsidP="004357D3">
      <w:pPr>
        <w:spacing w:before="0" w:after="0" w:line="240" w:lineRule="auto"/>
        <w:contextualSpacing/>
        <w:rPr>
          <w:rFonts w:cstheme="minorHAnsi"/>
          <w:i/>
        </w:rPr>
      </w:pPr>
      <w:bookmarkStart w:id="3" w:name="_Hlk50631511"/>
      <w:bookmarkEnd w:id="1"/>
      <w:r w:rsidRPr="00AE01E8">
        <w:rPr>
          <w:rFonts w:cstheme="minorHAnsi"/>
          <w:b/>
          <w:i/>
        </w:rPr>
        <w:t>Note:</w:t>
      </w:r>
      <w:r w:rsidRPr="00AE01E8">
        <w:rPr>
          <w:rFonts w:cstheme="minorHAnsi"/>
          <w:i/>
        </w:rPr>
        <w:t xml:space="preserve"> All characters, punctuation and word breaks should be considered one space. </w:t>
      </w:r>
      <w:r w:rsidR="00C54E64" w:rsidRPr="00AE01E8">
        <w:rPr>
          <w:rFonts w:cstheme="minorHAnsi"/>
          <w:i/>
        </w:rPr>
        <w:t>Three lines</w:t>
      </w:r>
      <w:r w:rsidRPr="00AE01E8">
        <w:rPr>
          <w:rFonts w:cstheme="minorHAnsi"/>
          <w:i/>
        </w:rPr>
        <w:t xml:space="preserve">, 33 </w:t>
      </w:r>
      <w:r w:rsidR="00C54E64" w:rsidRPr="00AE01E8">
        <w:rPr>
          <w:rFonts w:cstheme="minorHAnsi"/>
          <w:i/>
        </w:rPr>
        <w:t xml:space="preserve">spaces </w:t>
      </w:r>
      <w:r w:rsidRPr="00AE01E8">
        <w:rPr>
          <w:rFonts w:cstheme="minorHAnsi"/>
          <w:i/>
        </w:rPr>
        <w:t>per line.</w:t>
      </w:r>
    </w:p>
    <w:bookmarkEnd w:id="2"/>
    <w:bookmarkEnd w:id="3"/>
    <w:p w14:paraId="5BBC3934" w14:textId="77777777" w:rsidR="00F82F92" w:rsidRPr="00D54C26" w:rsidRDefault="00F82F92" w:rsidP="004357D3">
      <w:pPr>
        <w:spacing w:before="0" w:after="0" w:line="240" w:lineRule="auto"/>
        <w:contextualSpacing/>
        <w:rPr>
          <w:rFonts w:cstheme="minorHAnsi"/>
          <w:b/>
          <w:color w:val="418330" w:themeColor="text2"/>
          <w:highlight w:val="yellow"/>
        </w:rPr>
      </w:pPr>
    </w:p>
    <w:p w14:paraId="357EAD55" w14:textId="0CD7C269" w:rsidR="00F82F92" w:rsidRPr="00523CDC" w:rsidRDefault="00F82F92" w:rsidP="004357D3">
      <w:pPr>
        <w:spacing w:before="0" w:after="0" w:line="240" w:lineRule="auto"/>
        <w:contextualSpacing/>
        <w:rPr>
          <w:rFonts w:cstheme="minorHAnsi"/>
          <w:color w:val="418330" w:themeColor="text2"/>
        </w:rPr>
      </w:pPr>
      <w:r w:rsidRPr="00523CDC">
        <w:rPr>
          <w:rFonts w:cstheme="minorHAnsi"/>
          <w:b/>
          <w:color w:val="418330" w:themeColor="text2"/>
        </w:rPr>
        <w:t>CAROUSEL</w:t>
      </w:r>
      <w:r w:rsidRPr="00523CDC">
        <w:rPr>
          <w:rFonts w:cstheme="minorHAnsi"/>
          <w:color w:val="418330" w:themeColor="text2"/>
        </w:rPr>
        <w:t xml:space="preserve"> Inscription Language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02"/>
        <w:gridCol w:w="313"/>
        <w:gridCol w:w="313"/>
        <w:gridCol w:w="313"/>
        <w:gridCol w:w="314"/>
        <w:gridCol w:w="314"/>
        <w:gridCol w:w="314"/>
        <w:gridCol w:w="314"/>
        <w:gridCol w:w="313"/>
        <w:gridCol w:w="313"/>
        <w:gridCol w:w="313"/>
        <w:gridCol w:w="313"/>
        <w:gridCol w:w="313"/>
        <w:gridCol w:w="313"/>
        <w:gridCol w:w="313"/>
        <w:gridCol w:w="313"/>
        <w:gridCol w:w="313"/>
        <w:gridCol w:w="313"/>
        <w:gridCol w:w="313"/>
        <w:gridCol w:w="313"/>
        <w:gridCol w:w="313"/>
        <w:gridCol w:w="313"/>
        <w:gridCol w:w="313"/>
        <w:gridCol w:w="313"/>
        <w:gridCol w:w="313"/>
        <w:gridCol w:w="313"/>
        <w:gridCol w:w="313"/>
      </w:tblGrid>
      <w:tr w:rsidR="00523CDC" w:rsidRPr="00D54C26" w14:paraId="4DC27356" w14:textId="77777777" w:rsidTr="00C54E64">
        <w:trPr>
          <w:gridAfter w:val="2"/>
          <w:wAfter w:w="626" w:type="dxa"/>
        </w:trPr>
        <w:tc>
          <w:tcPr>
            <w:tcW w:w="302" w:type="dxa"/>
          </w:tcPr>
          <w:p w14:paraId="238F9773" w14:textId="77777777" w:rsidR="00523CDC" w:rsidRPr="00D54C26" w:rsidRDefault="00523CDC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56B1D44B" w14:textId="77777777" w:rsidR="00523CDC" w:rsidRPr="00D54C26" w:rsidRDefault="00523CDC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7F2A1FF4" w14:textId="77777777" w:rsidR="00523CDC" w:rsidRPr="00D54C26" w:rsidRDefault="00523CDC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0E18C443" w14:textId="77777777" w:rsidR="00523CDC" w:rsidRPr="00D54C26" w:rsidRDefault="00523CDC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4" w:type="dxa"/>
          </w:tcPr>
          <w:p w14:paraId="672DF21D" w14:textId="77777777" w:rsidR="00523CDC" w:rsidRPr="00D54C26" w:rsidRDefault="00523CDC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4" w:type="dxa"/>
          </w:tcPr>
          <w:p w14:paraId="68AE3014" w14:textId="77777777" w:rsidR="00523CDC" w:rsidRPr="00D54C26" w:rsidRDefault="00523CDC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4" w:type="dxa"/>
          </w:tcPr>
          <w:p w14:paraId="7D775E88" w14:textId="77777777" w:rsidR="00523CDC" w:rsidRPr="00D54C26" w:rsidRDefault="00523CDC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4" w:type="dxa"/>
          </w:tcPr>
          <w:p w14:paraId="67727D7E" w14:textId="77777777" w:rsidR="00523CDC" w:rsidRPr="00D54C26" w:rsidRDefault="00523CDC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2E452ECE" w14:textId="77777777" w:rsidR="00523CDC" w:rsidRPr="00D54C26" w:rsidRDefault="00523CDC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2F215B1F" w14:textId="77777777" w:rsidR="00523CDC" w:rsidRPr="00D54C26" w:rsidRDefault="00523CDC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2DB17646" w14:textId="77777777" w:rsidR="00523CDC" w:rsidRPr="00D54C26" w:rsidRDefault="00523CDC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0C13363F" w14:textId="77777777" w:rsidR="00523CDC" w:rsidRPr="00D54C26" w:rsidRDefault="00523CDC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5814C80E" w14:textId="77777777" w:rsidR="00523CDC" w:rsidRPr="00D54C26" w:rsidRDefault="00523CDC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304BB1A1" w14:textId="77777777" w:rsidR="00523CDC" w:rsidRPr="00D54C26" w:rsidRDefault="00523CDC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62EA4095" w14:textId="77777777" w:rsidR="00523CDC" w:rsidRPr="00D54C26" w:rsidRDefault="00523CDC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4FBC7ED3" w14:textId="77777777" w:rsidR="00523CDC" w:rsidRPr="00D54C26" w:rsidRDefault="00523CDC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0D5A57AC" w14:textId="77777777" w:rsidR="00523CDC" w:rsidRPr="00D54C26" w:rsidRDefault="00523CDC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5DE20DFE" w14:textId="77777777" w:rsidR="00523CDC" w:rsidRPr="00D54C26" w:rsidRDefault="00523CDC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443F9F11" w14:textId="77777777" w:rsidR="00523CDC" w:rsidRPr="00D54C26" w:rsidRDefault="00523CDC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57C62831" w14:textId="77777777" w:rsidR="00523CDC" w:rsidRPr="00D54C26" w:rsidRDefault="00523CDC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6800B18C" w14:textId="77777777" w:rsidR="00523CDC" w:rsidRPr="00D54C26" w:rsidRDefault="00523CDC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7DA82837" w14:textId="77777777" w:rsidR="00523CDC" w:rsidRPr="00D54C26" w:rsidRDefault="00523CDC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371BB673" w14:textId="77777777" w:rsidR="00523CDC" w:rsidRPr="00D54C26" w:rsidRDefault="00523CDC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3D3325FB" w14:textId="77777777" w:rsidR="00523CDC" w:rsidRPr="00D54C26" w:rsidRDefault="00523CDC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6E44DD9B" w14:textId="77777777" w:rsidR="00523CDC" w:rsidRPr="00D54C26" w:rsidRDefault="00523CDC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</w:tr>
      <w:tr w:rsidR="004C5865" w:rsidRPr="00D54C26" w14:paraId="5B207C00" w14:textId="77777777" w:rsidTr="00C54E64">
        <w:tc>
          <w:tcPr>
            <w:tcW w:w="302" w:type="dxa"/>
            <w:shd w:val="clear" w:color="auto" w:fill="D9D9D9" w:themeFill="background1" w:themeFillShade="D9"/>
          </w:tcPr>
          <w:p w14:paraId="37CF7B2B" w14:textId="25D09651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  <w:r>
              <w:rPr>
                <w:rFonts w:cstheme="minorHAnsi"/>
                <w:highlight w:val="yellow"/>
              </w:rPr>
              <w:t xml:space="preserve"> </w:t>
            </w:r>
          </w:p>
        </w:tc>
        <w:tc>
          <w:tcPr>
            <w:tcW w:w="313" w:type="dxa"/>
            <w:shd w:val="clear" w:color="auto" w:fill="D9D9D9" w:themeFill="background1" w:themeFillShade="D9"/>
          </w:tcPr>
          <w:p w14:paraId="2DB4F1B2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11A901AC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1BB1EC51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4" w:type="dxa"/>
            <w:shd w:val="clear" w:color="auto" w:fill="D9D9D9" w:themeFill="background1" w:themeFillShade="D9"/>
          </w:tcPr>
          <w:p w14:paraId="13C3A82F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4" w:type="dxa"/>
            <w:shd w:val="clear" w:color="auto" w:fill="D9D9D9" w:themeFill="background1" w:themeFillShade="D9"/>
          </w:tcPr>
          <w:p w14:paraId="5417D4DC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4" w:type="dxa"/>
            <w:shd w:val="clear" w:color="auto" w:fill="D9D9D9" w:themeFill="background1" w:themeFillShade="D9"/>
          </w:tcPr>
          <w:p w14:paraId="314DE832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4" w:type="dxa"/>
            <w:shd w:val="clear" w:color="auto" w:fill="D9D9D9" w:themeFill="background1" w:themeFillShade="D9"/>
          </w:tcPr>
          <w:p w14:paraId="14D18BB3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45E91B15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1AC0D24B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72503CAB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0B345985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725AFE48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27DA0E7D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736A8E79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59E8B995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50246C42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205A05BB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389AA409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1F93C397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02C334ED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15D21D00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38AF459F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370EAD38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4918099F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3A35EF28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42249591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</w:tr>
      <w:tr w:rsidR="004C5865" w:rsidRPr="00D54C26" w14:paraId="7B9E0DF3" w14:textId="77777777" w:rsidTr="00C54E64">
        <w:tc>
          <w:tcPr>
            <w:tcW w:w="302" w:type="dxa"/>
            <w:shd w:val="clear" w:color="auto" w:fill="D9D9D9" w:themeFill="background1" w:themeFillShade="D9"/>
          </w:tcPr>
          <w:p w14:paraId="64F74466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7D07F636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357D6ACE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27773DF9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4" w:type="dxa"/>
            <w:shd w:val="clear" w:color="auto" w:fill="D9D9D9" w:themeFill="background1" w:themeFillShade="D9"/>
          </w:tcPr>
          <w:p w14:paraId="24914AD5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4" w:type="dxa"/>
            <w:shd w:val="clear" w:color="auto" w:fill="D9D9D9" w:themeFill="background1" w:themeFillShade="D9"/>
          </w:tcPr>
          <w:p w14:paraId="74F08AE4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4" w:type="dxa"/>
            <w:shd w:val="clear" w:color="auto" w:fill="D9D9D9" w:themeFill="background1" w:themeFillShade="D9"/>
          </w:tcPr>
          <w:p w14:paraId="4B0D51E7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4" w:type="dxa"/>
            <w:shd w:val="clear" w:color="auto" w:fill="D9D9D9" w:themeFill="background1" w:themeFillShade="D9"/>
          </w:tcPr>
          <w:p w14:paraId="590BD52C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35FDD30D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659659EF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54051936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62A52254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7422D810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77C7DF10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49C54F64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31837C6E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1C495E48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45B2AD39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72AC3EF8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54F89313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5F2F17CB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2CB0A30F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0F6C47E6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480F070A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038DE53A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759F8655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  <w:shd w:val="clear" w:color="auto" w:fill="D9D9D9" w:themeFill="background1" w:themeFillShade="D9"/>
          </w:tcPr>
          <w:p w14:paraId="03F167CA" w14:textId="77777777" w:rsidR="004C5865" w:rsidRPr="00D54C26" w:rsidRDefault="004C5865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</w:tr>
      <w:tr w:rsidR="00C54E64" w:rsidRPr="00D54C26" w14:paraId="242F9A27" w14:textId="77777777" w:rsidTr="00C54E64">
        <w:trPr>
          <w:gridAfter w:val="2"/>
          <w:wAfter w:w="626" w:type="dxa"/>
        </w:trPr>
        <w:tc>
          <w:tcPr>
            <w:tcW w:w="302" w:type="dxa"/>
          </w:tcPr>
          <w:p w14:paraId="0841FBB9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66629503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6EFB85C1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42472C02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4" w:type="dxa"/>
          </w:tcPr>
          <w:p w14:paraId="3F701BF9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4" w:type="dxa"/>
          </w:tcPr>
          <w:p w14:paraId="4AEDF1BA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4" w:type="dxa"/>
          </w:tcPr>
          <w:p w14:paraId="255F5758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4" w:type="dxa"/>
          </w:tcPr>
          <w:p w14:paraId="55A69E96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741ED59A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5DF5717A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2C0F2AF7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5CF010CF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00C1AF31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216AA40C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13243183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6E8C22B3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111C26C0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00075D69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35972776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02D1BB0E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4301B964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3431F8BD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7C20391B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7B3BC7D3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3F6DF625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</w:tr>
      <w:tr w:rsidR="00C54E64" w:rsidRPr="00D54C26" w14:paraId="2EC595E9" w14:textId="77777777" w:rsidTr="00C54E64">
        <w:trPr>
          <w:gridAfter w:val="2"/>
          <w:wAfter w:w="626" w:type="dxa"/>
        </w:trPr>
        <w:tc>
          <w:tcPr>
            <w:tcW w:w="302" w:type="dxa"/>
          </w:tcPr>
          <w:p w14:paraId="4788C701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65475A7C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7D67412D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7D3C5E65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4" w:type="dxa"/>
          </w:tcPr>
          <w:p w14:paraId="0FFE3D0F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4" w:type="dxa"/>
          </w:tcPr>
          <w:p w14:paraId="27791F60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4" w:type="dxa"/>
          </w:tcPr>
          <w:p w14:paraId="6CB55ED1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4" w:type="dxa"/>
          </w:tcPr>
          <w:p w14:paraId="050379EE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716958A1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717A0907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71B94B26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6C84E983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41FF3868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7723C452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322F7620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61D378AC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08C95087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2E23100E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122BA7BB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2FCE5EB7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1B146BA6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7972789F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378A6A3E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541A9760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  <w:tc>
          <w:tcPr>
            <w:tcW w:w="313" w:type="dxa"/>
          </w:tcPr>
          <w:p w14:paraId="1B2E2953" w14:textId="77777777" w:rsidR="00C54E64" w:rsidRPr="00D54C26" w:rsidRDefault="00C54E64" w:rsidP="00C54E64">
            <w:pPr>
              <w:spacing w:before="0" w:line="240" w:lineRule="auto"/>
              <w:contextualSpacing/>
              <w:rPr>
                <w:rFonts w:cstheme="minorHAnsi"/>
                <w:highlight w:val="yellow"/>
              </w:rPr>
            </w:pPr>
          </w:p>
        </w:tc>
      </w:tr>
    </w:tbl>
    <w:p w14:paraId="304D562F" w14:textId="77777777" w:rsidR="00C54E64" w:rsidRDefault="00C54E64" w:rsidP="004357D3">
      <w:pPr>
        <w:spacing w:before="0" w:after="0" w:line="240" w:lineRule="auto"/>
        <w:contextualSpacing/>
        <w:rPr>
          <w:rFonts w:cstheme="minorHAnsi"/>
          <w:b/>
          <w:i/>
          <w:highlight w:val="yellow"/>
        </w:rPr>
      </w:pPr>
    </w:p>
    <w:p w14:paraId="144D1E9F" w14:textId="77777777" w:rsidR="00C54E64" w:rsidRDefault="00C54E64" w:rsidP="004357D3">
      <w:pPr>
        <w:spacing w:before="0" w:after="0" w:line="240" w:lineRule="auto"/>
        <w:contextualSpacing/>
        <w:rPr>
          <w:rFonts w:cstheme="minorHAnsi"/>
          <w:b/>
          <w:i/>
          <w:highlight w:val="yellow"/>
        </w:rPr>
      </w:pPr>
    </w:p>
    <w:p w14:paraId="1982B5BE" w14:textId="310D3490" w:rsidR="00523CDC" w:rsidRPr="004C5865" w:rsidRDefault="00523CDC" w:rsidP="004C5865">
      <w:pPr>
        <w:spacing w:before="0" w:after="0" w:line="240" w:lineRule="auto"/>
        <w:contextualSpacing/>
        <w:rPr>
          <w:rFonts w:cstheme="minorHAnsi"/>
          <w:b/>
          <w:i/>
          <w:highlight w:val="yellow"/>
        </w:rPr>
      </w:pPr>
    </w:p>
    <w:p w14:paraId="0AF3517B" w14:textId="20931AD6" w:rsidR="00957F6E" w:rsidRDefault="00957F6E" w:rsidP="004357D3">
      <w:pPr>
        <w:spacing w:before="0" w:after="0" w:line="240" w:lineRule="auto"/>
        <w:contextualSpacing/>
        <w:rPr>
          <w:rFonts w:cstheme="minorHAnsi"/>
          <w:b/>
          <w:i/>
          <w:highlight w:val="yellow"/>
        </w:rPr>
      </w:pPr>
    </w:p>
    <w:p w14:paraId="467937BE" w14:textId="335C501D" w:rsidR="004C5865" w:rsidRDefault="004C5865" w:rsidP="004357D3">
      <w:pPr>
        <w:spacing w:before="0" w:after="0" w:line="240" w:lineRule="auto"/>
        <w:contextualSpacing/>
        <w:rPr>
          <w:rFonts w:cstheme="minorHAnsi"/>
          <w:i/>
        </w:rPr>
      </w:pPr>
    </w:p>
    <w:p w14:paraId="777A2513" w14:textId="23ED411E" w:rsidR="004C5865" w:rsidRDefault="004C5865" w:rsidP="004357D3">
      <w:pPr>
        <w:spacing w:before="0" w:after="0" w:line="240" w:lineRule="auto"/>
        <w:contextualSpacing/>
        <w:rPr>
          <w:rFonts w:cstheme="minorHAnsi"/>
          <w:i/>
        </w:rPr>
      </w:pPr>
    </w:p>
    <w:p w14:paraId="357F860F" w14:textId="68E63E6C" w:rsidR="00E57C16" w:rsidRDefault="004C5865" w:rsidP="004C5865">
      <w:pPr>
        <w:spacing w:before="0" w:after="0" w:line="240" w:lineRule="auto"/>
        <w:contextualSpacing/>
        <w:rPr>
          <w:rFonts w:cstheme="minorHAnsi"/>
          <w:i/>
        </w:rPr>
      </w:pPr>
      <w:r w:rsidRPr="004C5865">
        <w:rPr>
          <w:rFonts w:cstheme="minorHAnsi"/>
          <w:b/>
          <w:i/>
        </w:rPr>
        <w:t>Note:</w:t>
      </w:r>
      <w:r w:rsidRPr="004C5865">
        <w:rPr>
          <w:rFonts w:cstheme="minorHAnsi"/>
          <w:i/>
        </w:rPr>
        <w:t xml:space="preserve"> All characters, punctuation and word breaks should be considered one space. Three lines</w:t>
      </w:r>
      <w:r w:rsidR="00CC6712">
        <w:rPr>
          <w:rFonts w:cstheme="minorHAnsi"/>
          <w:i/>
        </w:rPr>
        <w:t xml:space="preserve"> -</w:t>
      </w:r>
      <w:bookmarkStart w:id="4" w:name="_GoBack"/>
      <w:bookmarkEnd w:id="4"/>
      <w:r w:rsidRPr="004C5865">
        <w:rPr>
          <w:rFonts w:cstheme="minorHAnsi"/>
          <w:i/>
        </w:rPr>
        <w:t xml:space="preserve"> </w:t>
      </w:r>
      <w:r w:rsidR="00C32DAF">
        <w:rPr>
          <w:rFonts w:cstheme="minorHAnsi"/>
          <w:i/>
        </w:rPr>
        <w:t>25</w:t>
      </w:r>
      <w:r w:rsidRPr="004C5865">
        <w:rPr>
          <w:rFonts w:cstheme="minorHAnsi"/>
          <w:i/>
        </w:rPr>
        <w:t xml:space="preserve"> spaces</w:t>
      </w:r>
      <w:r w:rsidR="00E57C16">
        <w:rPr>
          <w:rFonts w:cstheme="minorHAnsi"/>
          <w:i/>
        </w:rPr>
        <w:t xml:space="preserve"> </w:t>
      </w:r>
      <w:r w:rsidRPr="004C5865">
        <w:rPr>
          <w:rFonts w:cstheme="minorHAnsi"/>
          <w:i/>
        </w:rPr>
        <w:t>line</w:t>
      </w:r>
      <w:r w:rsidR="00C32DAF">
        <w:rPr>
          <w:rFonts w:cstheme="minorHAnsi"/>
          <w:i/>
        </w:rPr>
        <w:t xml:space="preserve"> one, </w:t>
      </w:r>
    </w:p>
    <w:p w14:paraId="5FE7CF13" w14:textId="7236A114" w:rsidR="004C5865" w:rsidRPr="004357D3" w:rsidRDefault="00C32DAF" w:rsidP="004357D3">
      <w:pPr>
        <w:spacing w:before="0" w:after="0" w:line="240" w:lineRule="auto"/>
        <w:contextualSpacing/>
        <w:rPr>
          <w:rFonts w:cstheme="minorHAnsi"/>
          <w:i/>
        </w:rPr>
      </w:pPr>
      <w:r>
        <w:rPr>
          <w:rFonts w:cstheme="minorHAnsi"/>
          <w:i/>
        </w:rPr>
        <w:t>54 spaces line 2, 50 spaces line 3</w:t>
      </w:r>
      <w:r w:rsidR="004C5865" w:rsidRPr="004C5865">
        <w:rPr>
          <w:rFonts w:cstheme="minorHAnsi"/>
          <w:i/>
        </w:rPr>
        <w:t>.</w:t>
      </w:r>
    </w:p>
    <w:sectPr w:rsidR="004C5865" w:rsidRPr="004357D3" w:rsidSect="009B2B9B">
      <w:headerReference w:type="default" r:id="rId11"/>
      <w:footerReference w:type="default" r:id="rId12"/>
      <w:pgSz w:w="12240" w:h="15840"/>
      <w:pgMar w:top="720" w:right="864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F653BD" w14:textId="77777777" w:rsidR="00DF54D3" w:rsidRDefault="00DF54D3" w:rsidP="007A60F6">
      <w:pPr>
        <w:spacing w:after="0" w:line="240" w:lineRule="auto"/>
      </w:pPr>
      <w:r>
        <w:separator/>
      </w:r>
    </w:p>
  </w:endnote>
  <w:endnote w:type="continuationSeparator" w:id="0">
    <w:p w14:paraId="72352D44" w14:textId="77777777" w:rsidR="00DF54D3" w:rsidRDefault="00DF54D3" w:rsidP="007A60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utura LT Pro Book">
    <w:altName w:val="Century Goth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BB9228" w14:textId="77777777" w:rsidR="008F3602" w:rsidRDefault="008F3602">
    <w:pPr>
      <w:pStyle w:val="Footer"/>
    </w:pPr>
    <w:r>
      <w:rPr>
        <w:noProof/>
        <w:lang w:eastAsia="en-US"/>
      </w:rPr>
      <w:drawing>
        <wp:inline distT="0" distB="0" distL="0" distR="0" wp14:anchorId="56DE683E" wp14:editId="2D52070A">
          <wp:extent cx="6851119" cy="687524"/>
          <wp:effectExtent l="0" t="0" r="6985" b="0"/>
          <wp:docPr id="4" name="Picture 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green_snake_pattern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" t="86999" r="1" b="5397"/>
                  <a:stretch/>
                </pic:blipFill>
                <pic:spPr bwMode="auto">
                  <a:xfrm>
                    <a:off x="0" y="0"/>
                    <a:ext cx="6858000" cy="688215"/>
                  </a:xfrm>
                  <a:prstGeom prst="round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15AE42" w14:textId="77777777" w:rsidR="00DF54D3" w:rsidRDefault="00DF54D3" w:rsidP="007A60F6">
      <w:pPr>
        <w:spacing w:after="0" w:line="240" w:lineRule="auto"/>
      </w:pPr>
      <w:r>
        <w:separator/>
      </w:r>
    </w:p>
  </w:footnote>
  <w:footnote w:type="continuationSeparator" w:id="0">
    <w:p w14:paraId="72B06251" w14:textId="77777777" w:rsidR="00DF54D3" w:rsidRDefault="00DF54D3" w:rsidP="007A60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2C0F46" w14:textId="5E476D03" w:rsidR="009F663A" w:rsidRDefault="00AF201F" w:rsidP="00F712DE">
    <w:pPr>
      <w:pStyle w:val="Header"/>
      <w:spacing w:after="240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721728" behindDoc="0" locked="0" layoutInCell="1" allowOverlap="1" wp14:anchorId="28BC2EBB" wp14:editId="536CD9EF">
              <wp:simplePos x="0" y="0"/>
              <wp:positionH relativeFrom="column">
                <wp:posOffset>1331843</wp:posOffset>
              </wp:positionH>
              <wp:positionV relativeFrom="paragraph">
                <wp:posOffset>-186856</wp:posOffset>
              </wp:positionV>
              <wp:extent cx="5495925" cy="1192696"/>
              <wp:effectExtent l="0" t="0" r="0" b="7620"/>
              <wp:wrapNone/>
              <wp:docPr id="8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95925" cy="119269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639D50C" w14:textId="77777777" w:rsidR="00633FDC" w:rsidRDefault="00AF201F" w:rsidP="00F85B49">
                          <w:pPr>
                            <w:pStyle w:val="Heading1"/>
                          </w:pPr>
                          <w:r>
                            <w:t xml:space="preserve">An Elephant Never Forgets: </w:t>
                          </w:r>
                        </w:p>
                        <w:p w14:paraId="3EE4CF6B" w14:textId="165C190D" w:rsidR="003852F0" w:rsidRPr="00F85B49" w:rsidRDefault="00AF201F" w:rsidP="00F85B49">
                          <w:pPr>
                            <w:pStyle w:val="Heading1"/>
                          </w:pPr>
                          <w:r>
                            <w:t xml:space="preserve">Denver Zoo’s Tribute Giving Program </w:t>
                          </w:r>
                        </w:p>
                        <w:p w14:paraId="6AF60BF8" w14:textId="672CFEFF" w:rsidR="003852F0" w:rsidRPr="002E3478" w:rsidRDefault="003852F0" w:rsidP="002E3478">
                          <w:pPr>
                            <w:pStyle w:val="NoSpacing"/>
                            <w:rPr>
                              <w:color w:val="B6D882" w:themeColor="background2" w:themeTint="99"/>
                              <w:sz w:val="34"/>
                              <w:szCs w:val="3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BC2EB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4.85pt;margin-top:-14.7pt;width:432.75pt;height:93.9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" filled="f" stroked="f">
              <v:textbox>
                <w:txbxContent>
                  <w:p w14:paraId="6639D50C" w14:textId="77777777" w:rsidR="00633FDC" w:rsidRDefault="00AF201F" w:rsidP="00F85B49">
                    <w:pPr>
                      <w:pStyle w:val="Heading1"/>
                    </w:pPr>
                    <w:r>
                      <w:t xml:space="preserve">An Elephant Never Forgets: </w:t>
                    </w:r>
                  </w:p>
                  <w:p w14:paraId="3EE4CF6B" w14:textId="165C190D" w:rsidR="003852F0" w:rsidRPr="00F85B49" w:rsidRDefault="00AF201F" w:rsidP="00F85B49">
                    <w:pPr>
                      <w:pStyle w:val="Heading1"/>
                    </w:pPr>
                    <w:r>
                      <w:t xml:space="preserve">Denver Zoo’s Tribute Giving Program </w:t>
                    </w:r>
                  </w:p>
                  <w:p w14:paraId="6AF60BF8" w14:textId="672CFEFF" w:rsidR="003852F0" w:rsidRPr="002E3478" w:rsidRDefault="003852F0" w:rsidP="002E3478">
                    <w:pPr>
                      <w:pStyle w:val="NoSpacing"/>
                      <w:rPr>
                        <w:color w:val="B6D882" w:themeColor="background2" w:themeTint="99"/>
                        <w:sz w:val="34"/>
                        <w:szCs w:val="34"/>
                      </w:rPr>
                    </w:pPr>
                  </w:p>
                </w:txbxContent>
              </v:textbox>
            </v:shape>
          </w:pict>
        </mc:Fallback>
      </mc:AlternateContent>
    </w:r>
    <w:r w:rsidR="00F85B49">
      <w:rPr>
        <w:noProof/>
        <w:lang w:eastAsia="en-US"/>
      </w:rPr>
      <w:drawing>
        <wp:anchor distT="0" distB="0" distL="114300" distR="114300" simplePos="0" relativeHeight="251656192" behindDoc="0" locked="0" layoutInCell="1" allowOverlap="1" wp14:anchorId="7AC50615" wp14:editId="55D064DC">
          <wp:simplePos x="0" y="0"/>
          <wp:positionH relativeFrom="margin">
            <wp:posOffset>309880</wp:posOffset>
          </wp:positionH>
          <wp:positionV relativeFrom="margin">
            <wp:posOffset>-1192530</wp:posOffset>
          </wp:positionV>
          <wp:extent cx="532765" cy="688975"/>
          <wp:effectExtent l="0" t="0" r="635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nverZoo_logo_2c_main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2765" cy="688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F663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88960" behindDoc="0" locked="0" layoutInCell="1" allowOverlap="1" wp14:anchorId="45B6DFE5" wp14:editId="13B8306E">
              <wp:simplePos x="0" y="0"/>
              <wp:positionH relativeFrom="column">
                <wp:posOffset>1209675</wp:posOffset>
              </wp:positionH>
              <wp:positionV relativeFrom="paragraph">
                <wp:posOffset>-238125</wp:posOffset>
              </wp:positionV>
              <wp:extent cx="5715000" cy="942975"/>
              <wp:effectExtent l="0" t="0" r="0" b="9525"/>
              <wp:wrapNone/>
              <wp:docPr id="7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715000" cy="942975"/>
                      </a:xfrm>
                      <a:prstGeom prst="roundRect">
                        <a:avLst>
                          <a:gd name="adj" fmla="val 10203"/>
                        </a:avLst>
                      </a:prstGeom>
                      <a:solidFill>
                        <a:schemeClr val="tx1">
                          <a:lumMod val="100000"/>
                          <a:lumOff val="0"/>
                        </a:schemeClr>
                      </a:solidFill>
                      <a:ln w="12700" cmpd="sng">
                        <a:noFill/>
                        <a:prstDash val="solid"/>
                        <a:round/>
                        <a:headEnd/>
                        <a:tailEnd/>
                      </a:ln>
                      <a:effectLst/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oundrect w14:anchorId="008CE774" id="AutoShape 4" o:spid="_x0000_s1026" style="position:absolute;margin-left:95.25pt;margin-top:-18.75pt;width:450pt;height:74.2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668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" fillcolor="#418330 [3213]" stroked="f" strokeweight="1pt"/>
          </w:pict>
        </mc:Fallback>
      </mc:AlternateContent>
    </w:r>
    <w:r w:rsidR="009F663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25472" behindDoc="0" locked="0" layoutInCell="1" allowOverlap="1" wp14:anchorId="1C26B671" wp14:editId="1431D5A9">
              <wp:simplePos x="0" y="0"/>
              <wp:positionH relativeFrom="column">
                <wp:posOffset>104775</wp:posOffset>
              </wp:positionH>
              <wp:positionV relativeFrom="paragraph">
                <wp:posOffset>-238125</wp:posOffset>
              </wp:positionV>
              <wp:extent cx="981075" cy="913765"/>
              <wp:effectExtent l="0" t="0" r="9525" b="635"/>
              <wp:wrapNone/>
              <wp:docPr id="6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81075" cy="913765"/>
                      </a:xfrm>
                      <a:prstGeom prst="roundRect">
                        <a:avLst>
                          <a:gd name="adj" fmla="val 8737"/>
                        </a:avLst>
                      </a:prstGeom>
                      <a:solidFill>
                        <a:schemeClr val="accent4">
                          <a:lumMod val="100000"/>
                          <a:lumOff val="0"/>
                        </a:schemeClr>
                      </a:solidFill>
                      <a:ln w="12700" cmpd="sng">
                        <a:noFill/>
                        <a:prstDash val="solid"/>
                        <a:round/>
                        <a:headEnd/>
                        <a:tailEnd/>
                      </a:ln>
                      <a:effectLst/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oundrect w14:anchorId="1CCE6AA8" id="AutoShape 3" o:spid="_x0000_s1026" style="position:absolute;margin-left:8.25pt;margin-top:-18.75pt;width:77.25pt;height:71.95pt;z-index:251625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572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" fillcolor="#85b539 [3207]" stroked="f" strokeweight="1pt"/>
          </w:pict>
        </mc:Fallback>
      </mc:AlternateContent>
    </w:r>
  </w:p>
  <w:p w14:paraId="1552E027" w14:textId="77777777" w:rsidR="009F663A" w:rsidRDefault="009F663A" w:rsidP="00F712DE">
    <w:pPr>
      <w:pStyle w:val="Header"/>
      <w:spacing w:after="240"/>
    </w:pPr>
  </w:p>
  <w:p w14:paraId="276DE4FA" w14:textId="77777777" w:rsidR="003852F0" w:rsidRDefault="008F3602" w:rsidP="00F712DE">
    <w:pPr>
      <w:pStyle w:val="Header"/>
      <w:spacing w:after="240"/>
    </w:pPr>
    <w:r>
      <w:softHyphen/>
    </w:r>
    <w:r>
      <w:softHyphen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FB5E5E"/>
    <w:multiLevelType w:val="hybridMultilevel"/>
    <w:tmpl w:val="1476324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304F067B"/>
    <w:multiLevelType w:val="multilevel"/>
    <w:tmpl w:val="957E9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2B71B4A"/>
    <w:multiLevelType w:val="hybridMultilevel"/>
    <w:tmpl w:val="1F8CB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EE78CE"/>
    <w:multiLevelType w:val="hybridMultilevel"/>
    <w:tmpl w:val="826E1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wMjQwNjY3B1KWBko6SsGpxcWZ+XkgBYa1AMcsKUQsAAAA"/>
  </w:docVars>
  <w:rsids>
    <w:rsidRoot w:val="00A51FCA"/>
    <w:rsid w:val="00002E2A"/>
    <w:rsid w:val="00060EB4"/>
    <w:rsid w:val="000852E3"/>
    <w:rsid w:val="00095B70"/>
    <w:rsid w:val="00096E5F"/>
    <w:rsid w:val="00175158"/>
    <w:rsid w:val="00196DCC"/>
    <w:rsid w:val="001A7BD9"/>
    <w:rsid w:val="001B4BCA"/>
    <w:rsid w:val="00211EA4"/>
    <w:rsid w:val="00267C22"/>
    <w:rsid w:val="002759AD"/>
    <w:rsid w:val="002D0DD0"/>
    <w:rsid w:val="002E3478"/>
    <w:rsid w:val="00304D79"/>
    <w:rsid w:val="00316FF0"/>
    <w:rsid w:val="00372CCC"/>
    <w:rsid w:val="003852F0"/>
    <w:rsid w:val="003A60DA"/>
    <w:rsid w:val="003B3FEB"/>
    <w:rsid w:val="003B6B8A"/>
    <w:rsid w:val="003C3426"/>
    <w:rsid w:val="003D1F5C"/>
    <w:rsid w:val="004308DB"/>
    <w:rsid w:val="004357D3"/>
    <w:rsid w:val="00445291"/>
    <w:rsid w:val="004A70DE"/>
    <w:rsid w:val="004B5E97"/>
    <w:rsid w:val="004C5865"/>
    <w:rsid w:val="00523CDC"/>
    <w:rsid w:val="00562D38"/>
    <w:rsid w:val="005832B6"/>
    <w:rsid w:val="005A37DF"/>
    <w:rsid w:val="00600224"/>
    <w:rsid w:val="0062677F"/>
    <w:rsid w:val="00633FDC"/>
    <w:rsid w:val="006D56F4"/>
    <w:rsid w:val="00702F30"/>
    <w:rsid w:val="00721109"/>
    <w:rsid w:val="007465F8"/>
    <w:rsid w:val="00747EA0"/>
    <w:rsid w:val="007A60F6"/>
    <w:rsid w:val="00815481"/>
    <w:rsid w:val="00852E8D"/>
    <w:rsid w:val="008C6DEC"/>
    <w:rsid w:val="008D6B25"/>
    <w:rsid w:val="008F3602"/>
    <w:rsid w:val="009068C0"/>
    <w:rsid w:val="009158AE"/>
    <w:rsid w:val="00946031"/>
    <w:rsid w:val="00957F6E"/>
    <w:rsid w:val="009B059A"/>
    <w:rsid w:val="009B2B9B"/>
    <w:rsid w:val="009F663A"/>
    <w:rsid w:val="00A51FCA"/>
    <w:rsid w:val="00A6686E"/>
    <w:rsid w:val="00A73D8E"/>
    <w:rsid w:val="00AB1D2C"/>
    <w:rsid w:val="00AE01E8"/>
    <w:rsid w:val="00AF201F"/>
    <w:rsid w:val="00AF7D07"/>
    <w:rsid w:val="00B0753E"/>
    <w:rsid w:val="00B455CC"/>
    <w:rsid w:val="00B456AC"/>
    <w:rsid w:val="00BC0C51"/>
    <w:rsid w:val="00BF1952"/>
    <w:rsid w:val="00C1032C"/>
    <w:rsid w:val="00C242B6"/>
    <w:rsid w:val="00C32DAF"/>
    <w:rsid w:val="00C54E64"/>
    <w:rsid w:val="00CC6712"/>
    <w:rsid w:val="00CF12F3"/>
    <w:rsid w:val="00D03555"/>
    <w:rsid w:val="00D52ECD"/>
    <w:rsid w:val="00D54C26"/>
    <w:rsid w:val="00D75408"/>
    <w:rsid w:val="00D8386B"/>
    <w:rsid w:val="00D923A1"/>
    <w:rsid w:val="00DA6036"/>
    <w:rsid w:val="00DF54D3"/>
    <w:rsid w:val="00E0260F"/>
    <w:rsid w:val="00E13340"/>
    <w:rsid w:val="00E57C16"/>
    <w:rsid w:val="00F0677A"/>
    <w:rsid w:val="00F231C7"/>
    <w:rsid w:val="00F712DE"/>
    <w:rsid w:val="00F81F49"/>
    <w:rsid w:val="00F82F92"/>
    <w:rsid w:val="00F85B49"/>
    <w:rsid w:val="00FB344C"/>
    <w:rsid w:val="00FE636E"/>
    <w:rsid w:val="00FF1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21"/>
    <o:shapelayout v:ext="edit">
      <o:idmap v:ext="edit" data="1"/>
    </o:shapelayout>
  </w:shapeDefaults>
  <w:decimalSymbol w:val="."/>
  <w:listSeparator w:val=","/>
  <w14:docId w14:val="3A0DC430"/>
  <w15:docId w15:val="{93E6AAEA-E20D-42DB-B4EC-E779FB02D3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51FCA"/>
    <w:pPr>
      <w:spacing w:before="120" w:line="264" w:lineRule="auto"/>
    </w:pPr>
    <w:rPr>
      <w:rFonts w:eastAsiaTheme="minorEastAsia"/>
      <w:lang w:eastAsia="ja-JP"/>
    </w:rPr>
  </w:style>
  <w:style w:type="paragraph" w:styleId="Heading1">
    <w:name w:val="heading 1"/>
    <w:basedOn w:val="NoSpacing"/>
    <w:next w:val="NoSpacing"/>
    <w:link w:val="Heading1Char"/>
    <w:autoRedefine/>
    <w:uiPriority w:val="9"/>
    <w:qFormat/>
    <w:rsid w:val="00F85B49"/>
    <w:pPr>
      <w:keepNext/>
      <w:keepLines/>
      <w:outlineLvl w:val="0"/>
    </w:pPr>
    <w:rPr>
      <w:rFonts w:eastAsiaTheme="majorEastAsia" w:cstheme="majorBidi"/>
      <w:b/>
      <w:bCs/>
      <w:color w:val="C5CA22"/>
      <w:sz w:val="44"/>
      <w:szCs w:val="4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47EA0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18330"/>
      <w:sz w:val="3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D923A1"/>
    <w:pPr>
      <w:keepNext/>
      <w:keepLines/>
      <w:spacing w:after="0"/>
      <w:outlineLvl w:val="2"/>
    </w:pPr>
    <w:rPr>
      <w:rFonts w:eastAsiaTheme="majorEastAsia" w:cstheme="majorBidi"/>
      <w:b/>
      <w:bCs/>
      <w:color w:val="85B539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85B49"/>
    <w:rPr>
      <w:rFonts w:eastAsiaTheme="majorEastAsia" w:cstheme="majorBidi"/>
      <w:b/>
      <w:bCs/>
      <w:color w:val="C5CA22"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747EA0"/>
    <w:rPr>
      <w:rFonts w:eastAsiaTheme="majorEastAsia" w:cstheme="majorBidi"/>
      <w:b/>
      <w:bCs/>
      <w:color w:val="418330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923A1"/>
    <w:rPr>
      <w:rFonts w:eastAsiaTheme="majorEastAsia" w:cstheme="majorBidi"/>
      <w:b/>
      <w:bCs/>
      <w:color w:val="85B539"/>
      <w:sz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6D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DE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A60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60F6"/>
  </w:style>
  <w:style w:type="paragraph" w:styleId="Footer">
    <w:name w:val="footer"/>
    <w:basedOn w:val="Normal"/>
    <w:link w:val="FooterChar"/>
    <w:uiPriority w:val="99"/>
    <w:unhideWhenUsed/>
    <w:rsid w:val="007A60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60F6"/>
  </w:style>
  <w:style w:type="paragraph" w:styleId="ListParagraph">
    <w:name w:val="List Paragraph"/>
    <w:basedOn w:val="Normal"/>
    <w:uiPriority w:val="34"/>
    <w:qFormat/>
    <w:rsid w:val="00F712DE"/>
    <w:pPr>
      <w:ind w:left="720"/>
      <w:contextualSpacing/>
    </w:pPr>
  </w:style>
  <w:style w:type="paragraph" w:styleId="NoSpacing">
    <w:name w:val="No Spacing"/>
    <w:uiPriority w:val="1"/>
    <w:qFormat/>
    <w:rsid w:val="007A60F6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A51FCA"/>
    <w:pPr>
      <w:spacing w:before="0" w:after="0"/>
    </w:pPr>
    <w:rPr>
      <w:rFonts w:asciiTheme="majorHAnsi" w:eastAsiaTheme="majorEastAsia" w:hAnsiTheme="majorHAnsi" w:cstheme="majorBidi"/>
      <w:caps/>
      <w:color w:val="418330" w:themeColor="text2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51FCA"/>
    <w:rPr>
      <w:rFonts w:asciiTheme="majorHAnsi" w:eastAsiaTheme="majorEastAsia" w:hAnsiTheme="majorHAnsi" w:cstheme="majorBidi"/>
      <w:caps/>
      <w:color w:val="418330" w:themeColor="text2"/>
      <w:spacing w:val="10"/>
      <w:sz w:val="52"/>
      <w:szCs w:val="52"/>
      <w:lang w:eastAsia="ja-JP"/>
    </w:rPr>
  </w:style>
  <w:style w:type="table" w:styleId="TableGrid">
    <w:name w:val="Table Grid"/>
    <w:basedOn w:val="TableNormal"/>
    <w:uiPriority w:val="59"/>
    <w:rsid w:val="00372C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465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465F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465F8"/>
    <w:rPr>
      <w:rFonts w:eastAsiaTheme="minorEastAsia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65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65F8"/>
    <w:rPr>
      <w:rFonts w:eastAsiaTheme="minorEastAsia"/>
      <w:b/>
      <w:bCs/>
      <w:sz w:val="20"/>
      <w:szCs w:val="20"/>
      <w:lang w:eastAsia="ja-JP"/>
    </w:rPr>
  </w:style>
  <w:style w:type="paragraph" w:customStyle="1" w:styleId="Default">
    <w:name w:val="Default"/>
    <w:rsid w:val="00AF201F"/>
    <w:pPr>
      <w:autoSpaceDE w:val="0"/>
      <w:autoSpaceDN w:val="0"/>
      <w:adjustRightInd w:val="0"/>
      <w:spacing w:after="0" w:line="240" w:lineRule="auto"/>
    </w:pPr>
    <w:rPr>
      <w:rFonts w:ascii="Futura LT Pro Book" w:hAnsi="Futura LT Pro Book" w:cs="Futura LT Pro Book"/>
      <w:color w:val="000000"/>
      <w:sz w:val="24"/>
      <w:szCs w:val="24"/>
    </w:rPr>
  </w:style>
  <w:style w:type="paragraph" w:customStyle="1" w:styleId="Pa5">
    <w:name w:val="Pa5"/>
    <w:basedOn w:val="Default"/>
    <w:next w:val="Default"/>
    <w:uiPriority w:val="99"/>
    <w:rsid w:val="00AF201F"/>
    <w:pPr>
      <w:spacing w:line="141" w:lineRule="atLeast"/>
    </w:pPr>
    <w:rPr>
      <w:rFonts w:cstheme="minorBidi"/>
      <w:color w:val="auto"/>
    </w:rPr>
  </w:style>
  <w:style w:type="character" w:styleId="Hyperlink">
    <w:name w:val="Hyperlink"/>
    <w:basedOn w:val="DefaultParagraphFont"/>
    <w:uiPriority w:val="99"/>
    <w:unhideWhenUsed/>
    <w:rsid w:val="00852E8D"/>
    <w:rPr>
      <w:color w:val="FFC0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2E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00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7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DZ brand - green tones">
      <a:dk1>
        <a:srgbClr val="418330"/>
      </a:dk1>
      <a:lt1>
        <a:sysClr val="window" lastClr="FFFFFF"/>
      </a:lt1>
      <a:dk2>
        <a:srgbClr val="418330"/>
      </a:dk2>
      <a:lt2>
        <a:srgbClr val="85B539"/>
      </a:lt2>
      <a:accent1>
        <a:srgbClr val="85B539"/>
      </a:accent1>
      <a:accent2>
        <a:srgbClr val="418330"/>
      </a:accent2>
      <a:accent3>
        <a:srgbClr val="C5CA22"/>
      </a:accent3>
      <a:accent4>
        <a:srgbClr val="85B539"/>
      </a:accent4>
      <a:accent5>
        <a:srgbClr val="FFFFFF"/>
      </a:accent5>
      <a:accent6>
        <a:srgbClr val="7F7F7F"/>
      </a:accent6>
      <a:hlink>
        <a:srgbClr val="FFC000"/>
      </a:hlink>
      <a:folHlink>
        <a:srgbClr val="E17434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FE601CB5F2F7418D91CC5BD63299D7" ma:contentTypeVersion="11" ma:contentTypeDescription="Create a new document." ma:contentTypeScope="" ma:versionID="4a034ba0b7aff8e742b5215afa571c69">
  <xsd:schema xmlns:xsd="http://www.w3.org/2001/XMLSchema" xmlns:xs="http://www.w3.org/2001/XMLSchema" xmlns:p="http://schemas.microsoft.com/office/2006/metadata/properties" xmlns:ns3="58354c87-4bab-4095-b033-511aa4a3d071" xmlns:ns4="85ebb12d-6de7-487e-bff9-e7367fcf80f2" targetNamespace="http://schemas.microsoft.com/office/2006/metadata/properties" ma:root="true" ma:fieldsID="a243291e872f5b4b3922e308e628564c" ns3:_="" ns4:_="">
    <xsd:import namespace="58354c87-4bab-4095-b033-511aa4a3d071"/>
    <xsd:import namespace="85ebb12d-6de7-487e-bff9-e7367fcf80f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354c87-4bab-4095-b033-511aa4a3d07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ebb12d-6de7-487e-bff9-e7367fcf80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0DCE58-0386-4F44-AD97-9CE1A599A87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8B5D09-00EC-4613-AA0F-6DC7C6998856}">
  <ds:schemaRefs>
    <ds:schemaRef ds:uri="http://purl.org/dc/terms/"/>
    <ds:schemaRef ds:uri="http://schemas.microsoft.com/office/2006/documentManagement/types"/>
    <ds:schemaRef ds:uri="http://www.w3.org/XML/1998/namespace"/>
    <ds:schemaRef ds:uri="58354c87-4bab-4095-b033-511aa4a3d071"/>
    <ds:schemaRef ds:uri="http://schemas.microsoft.com/office/2006/metadata/properties"/>
    <ds:schemaRef ds:uri="85ebb12d-6de7-487e-bff9-e7367fcf80f2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86847883-09F3-48CE-9497-A6964EF9A2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354c87-4bab-4095-b033-511aa4a3d071"/>
    <ds:schemaRef ds:uri="85ebb12d-6de7-487e-bff9-e7367fcf80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95DF925-8C9C-4147-8F6C-A55312C839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629</Words>
  <Characters>359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nver Zoological Foundation</Company>
  <LinksUpToDate>false</LinksUpToDate>
  <CharactersWithSpaces>4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ott Anderson</dc:creator>
  <cp:lastModifiedBy>Josie Stewart</cp:lastModifiedBy>
  <cp:revision>6</cp:revision>
  <cp:lastPrinted>2017-03-03T16:16:00Z</cp:lastPrinted>
  <dcterms:created xsi:type="dcterms:W3CDTF">2020-09-10T17:54:00Z</dcterms:created>
  <dcterms:modified xsi:type="dcterms:W3CDTF">2020-09-11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FE601CB5F2F7418D91CC5BD63299D7</vt:lpwstr>
  </property>
</Properties>
</file>